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A19F6" w14:textId="13F6E06D" w:rsidR="00875A07" w:rsidRDefault="00136462" w:rsidP="00875A07">
      <w:pPr>
        <w:jc w:val="center"/>
        <w:rPr>
          <w:rStyle w:val="Zwaar"/>
          <w:sz w:val="40"/>
          <w:szCs w:val="40"/>
        </w:rPr>
      </w:pPr>
      <w:r>
        <w:rPr>
          <w:b/>
          <w:bCs/>
          <w:noProof/>
          <w:sz w:val="40"/>
          <w:szCs w:val="40"/>
          <w14:ligatures w14:val="standardContextual"/>
        </w:rPr>
        <mc:AlternateContent>
          <mc:Choice Requires="wps">
            <w:drawing>
              <wp:anchor distT="0" distB="0" distL="114300" distR="114300" simplePos="0" relativeHeight="251660288" behindDoc="0" locked="0" layoutInCell="1" allowOverlap="1" wp14:anchorId="010C6495" wp14:editId="6A84D218">
                <wp:simplePos x="0" y="0"/>
                <wp:positionH relativeFrom="margin">
                  <wp:align>center</wp:align>
                </wp:positionH>
                <wp:positionV relativeFrom="paragraph">
                  <wp:posOffset>14162</wp:posOffset>
                </wp:positionV>
                <wp:extent cx="4518291" cy="1626781"/>
                <wp:effectExtent l="0" t="0" r="0" b="0"/>
                <wp:wrapNone/>
                <wp:docPr id="1734920437" name="Tekstvak 9"/>
                <wp:cNvGraphicFramePr/>
                <a:graphic xmlns:a="http://schemas.openxmlformats.org/drawingml/2006/main">
                  <a:graphicData uri="http://schemas.microsoft.com/office/word/2010/wordprocessingShape">
                    <wps:wsp>
                      <wps:cNvSpPr txBox="1"/>
                      <wps:spPr>
                        <a:xfrm>
                          <a:off x="0" y="0"/>
                          <a:ext cx="4518291" cy="1626781"/>
                        </a:xfrm>
                        <a:prstGeom prst="rect">
                          <a:avLst/>
                        </a:prstGeom>
                        <a:noFill/>
                        <a:ln w="6350">
                          <a:noFill/>
                        </a:ln>
                      </wps:spPr>
                      <wps:txbx>
                        <w:txbxContent>
                          <w:p w14:paraId="73740230" w14:textId="77777777" w:rsidR="00136462" w:rsidRPr="00136462" w:rsidRDefault="00136462" w:rsidP="00136462">
                            <w:pPr>
                              <w:spacing w:before="200" w:line="312" w:lineRule="auto"/>
                              <w:jc w:val="center"/>
                              <w:rPr>
                                <w:rFonts w:ascii="Poppins" w:eastAsia="Poppins" w:hAnsi="Poppins" w:cs="Poppins"/>
                                <w:color w:val="FFFFFF"/>
                                <w:sz w:val="44"/>
                                <w:szCs w:val="44"/>
                              </w:rPr>
                            </w:pPr>
                            <w:r w:rsidRPr="00136462">
                              <w:rPr>
                                <w:rFonts w:ascii="Poppins" w:eastAsia="Poppins" w:hAnsi="Poppins" w:cs="Poppins"/>
                                <w:color w:val="FFFFFF"/>
                                <w:sz w:val="44"/>
                                <w:szCs w:val="44"/>
                              </w:rPr>
                              <w:t xml:space="preserve">Leer OKR’s </w:t>
                            </w:r>
                            <w:r w:rsidRPr="00136462">
                              <w:rPr>
                                <w:rFonts w:ascii="Poppins" w:eastAsia="Poppins" w:hAnsi="Poppins" w:cs="Poppins"/>
                                <w:b/>
                                <w:color w:val="FFFFFF"/>
                                <w:sz w:val="44"/>
                                <w:szCs w:val="44"/>
                              </w:rPr>
                              <w:t>succesvol</w:t>
                            </w:r>
                            <w:r w:rsidRPr="00136462">
                              <w:rPr>
                                <w:rFonts w:ascii="Poppins" w:eastAsia="Poppins" w:hAnsi="Poppins" w:cs="Poppins"/>
                                <w:color w:val="FFFFFF"/>
                                <w:sz w:val="44"/>
                                <w:szCs w:val="44"/>
                              </w:rPr>
                              <w:t xml:space="preserve"> </w:t>
                            </w:r>
                            <w:r w:rsidRPr="00136462">
                              <w:rPr>
                                <w:rFonts w:ascii="Poppins" w:eastAsia="Poppins" w:hAnsi="Poppins" w:cs="Poppins"/>
                                <w:color w:val="FFFFFF"/>
                                <w:sz w:val="44"/>
                                <w:szCs w:val="44"/>
                              </w:rPr>
                              <w:br/>
                              <w:t>toe te passen</w:t>
                            </w:r>
                          </w:p>
                          <w:p w14:paraId="46486045" w14:textId="77777777" w:rsidR="00136462" w:rsidRDefault="001364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0C6495" id="_x0000_t202" coordsize="21600,21600" o:spt="202" path="m,l,21600r21600,l21600,xe">
                <v:stroke joinstyle="miter"/>
                <v:path gradientshapeok="t" o:connecttype="rect"/>
              </v:shapetype>
              <v:shape id="Tekstvak 9" o:spid="_x0000_s1026" type="#_x0000_t202" style="position:absolute;left:0;text-align:left;margin-left:0;margin-top:1.1pt;width:355.75pt;height:128.1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" filled="f" stroked="f" strokeweight=".5pt">
                <v:textbox>
                  <w:txbxContent>
                    <w:p w14:paraId="73740230" w14:textId="77777777" w:rsidR="00136462" w:rsidRPr="00136462" w:rsidRDefault="00136462" w:rsidP="00136462">
                      <w:pPr>
                        <w:spacing w:before="200" w:line="312" w:lineRule="auto"/>
                        <w:jc w:val="center"/>
                        <w:rPr>
                          <w:rFonts w:ascii="Poppins" w:eastAsia="Poppins" w:hAnsi="Poppins" w:cs="Poppins"/>
                          <w:color w:val="FFFFFF"/>
                          <w:sz w:val="44"/>
                          <w:szCs w:val="44"/>
                        </w:rPr>
                      </w:pPr>
                      <w:r w:rsidRPr="00136462">
                        <w:rPr>
                          <w:rFonts w:ascii="Poppins" w:eastAsia="Poppins" w:hAnsi="Poppins" w:cs="Poppins"/>
                          <w:color w:val="FFFFFF"/>
                          <w:sz w:val="44"/>
                          <w:szCs w:val="44"/>
                        </w:rPr>
                        <w:t xml:space="preserve">Leer OKR’s </w:t>
                      </w:r>
                      <w:r w:rsidRPr="00136462">
                        <w:rPr>
                          <w:rFonts w:ascii="Poppins" w:eastAsia="Poppins" w:hAnsi="Poppins" w:cs="Poppins"/>
                          <w:b/>
                          <w:color w:val="FFFFFF"/>
                          <w:sz w:val="44"/>
                          <w:szCs w:val="44"/>
                        </w:rPr>
                        <w:t>succesvol</w:t>
                      </w:r>
                      <w:r w:rsidRPr="00136462">
                        <w:rPr>
                          <w:rFonts w:ascii="Poppins" w:eastAsia="Poppins" w:hAnsi="Poppins" w:cs="Poppins"/>
                          <w:color w:val="FFFFFF"/>
                          <w:sz w:val="44"/>
                          <w:szCs w:val="44"/>
                        </w:rPr>
                        <w:t xml:space="preserve"> </w:t>
                      </w:r>
                      <w:r w:rsidRPr="00136462">
                        <w:rPr>
                          <w:rFonts w:ascii="Poppins" w:eastAsia="Poppins" w:hAnsi="Poppins" w:cs="Poppins"/>
                          <w:color w:val="FFFFFF"/>
                          <w:sz w:val="44"/>
                          <w:szCs w:val="44"/>
                        </w:rPr>
                        <w:br/>
                        <w:t>toe te passen</w:t>
                      </w:r>
                    </w:p>
                    <w:p w14:paraId="46486045" w14:textId="77777777" w:rsidR="00136462" w:rsidRDefault="00136462"/>
                  </w:txbxContent>
                </v:textbox>
                <w10:wrap anchorx="margin"/>
              </v:shape>
            </w:pict>
          </mc:Fallback>
        </mc:AlternateContent>
      </w:r>
      <w:r w:rsidR="005E161A">
        <w:rPr>
          <w:b/>
          <w:bCs/>
          <w:noProof/>
          <w:sz w:val="40"/>
          <w:szCs w:val="40"/>
        </w:rPr>
        <mc:AlternateContent>
          <mc:Choice Requires="wps">
            <w:drawing>
              <wp:anchor distT="0" distB="0" distL="114300" distR="114300" simplePos="0" relativeHeight="251658239" behindDoc="1" locked="0" layoutInCell="1" allowOverlap="1" wp14:anchorId="1C2A24C0" wp14:editId="271E147B">
                <wp:simplePos x="0" y="0"/>
                <wp:positionH relativeFrom="page">
                  <wp:align>right</wp:align>
                </wp:positionH>
                <wp:positionV relativeFrom="paragraph">
                  <wp:posOffset>-889163</wp:posOffset>
                </wp:positionV>
                <wp:extent cx="7559749" cy="10728251"/>
                <wp:effectExtent l="0" t="0" r="3175" b="0"/>
                <wp:wrapNone/>
                <wp:docPr id="713129627" name="Rechthoek 1"/>
                <wp:cNvGraphicFramePr/>
                <a:graphic xmlns:a="http://schemas.openxmlformats.org/drawingml/2006/main">
                  <a:graphicData uri="http://schemas.microsoft.com/office/word/2010/wordprocessingShape">
                    <wps:wsp>
                      <wps:cNvSpPr/>
                      <wps:spPr>
                        <a:xfrm>
                          <a:off x="0" y="0"/>
                          <a:ext cx="7559749" cy="10728251"/>
                        </a:xfrm>
                        <a:prstGeom prst="rect">
                          <a:avLst/>
                        </a:prstGeom>
                        <a:solidFill>
                          <a:srgbClr val="10603C"/>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9E91DFB" w14:textId="77777777" w:rsidR="00CE52E1" w:rsidRDefault="00CE52E1" w:rsidP="00CE52E1">
                            <w:pPr>
                              <w:spacing w:before="200" w:line="312" w:lineRule="auto"/>
                              <w:jc w:val="center"/>
                              <w:rPr>
                                <w:rFonts w:ascii="Poppins" w:eastAsia="Poppins" w:hAnsi="Poppins" w:cs="Poppins"/>
                              </w:rPr>
                            </w:pPr>
                          </w:p>
                          <w:p w14:paraId="1816D98F" w14:textId="77777777" w:rsidR="00CE52E1" w:rsidRDefault="00CE52E1" w:rsidP="00CE52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A24C0" id="Rechthoek 1" o:spid="_x0000_s1027" style="position:absolute;left:0;text-align:left;margin-left:544.05pt;margin-top:-70pt;width:595.25pt;height:844.7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" fillcolor="#10603c" stroked="f" strokeweight="1pt">
                <v:textbox>
                  <w:txbxContent>
                    <w:p w14:paraId="79E91DFB" w14:textId="77777777" w:rsidR="00CE52E1" w:rsidRDefault="00CE52E1" w:rsidP="00CE52E1">
                      <w:pPr>
                        <w:spacing w:before="200" w:line="312" w:lineRule="auto"/>
                        <w:jc w:val="center"/>
                        <w:rPr>
                          <w:rFonts w:ascii="Poppins" w:eastAsia="Poppins" w:hAnsi="Poppins" w:cs="Poppins"/>
                        </w:rPr>
                      </w:pPr>
                    </w:p>
                    <w:p w14:paraId="1816D98F" w14:textId="77777777" w:rsidR="00CE52E1" w:rsidRDefault="00CE52E1" w:rsidP="00CE52E1">
                      <w:pPr>
                        <w:jc w:val="center"/>
                      </w:pPr>
                    </w:p>
                  </w:txbxContent>
                </v:textbox>
                <w10:wrap anchorx="page"/>
              </v:rect>
            </w:pict>
          </mc:Fallback>
        </mc:AlternateContent>
      </w:r>
    </w:p>
    <w:p w14:paraId="382BC0FF" w14:textId="29E00B6A" w:rsidR="00875A07" w:rsidRPr="00CE52E1" w:rsidRDefault="00875A07" w:rsidP="00875A07">
      <w:pPr>
        <w:jc w:val="center"/>
        <w:rPr>
          <w:rStyle w:val="Zwaar"/>
          <w:sz w:val="40"/>
          <w:szCs w:val="40"/>
        </w:rPr>
      </w:pPr>
    </w:p>
    <w:p w14:paraId="3992B992" w14:textId="667A0522" w:rsidR="00875A07" w:rsidRDefault="00875A07" w:rsidP="00875A07">
      <w:pPr>
        <w:jc w:val="center"/>
        <w:rPr>
          <w:rStyle w:val="Zwaar"/>
          <w:sz w:val="40"/>
          <w:szCs w:val="40"/>
        </w:rPr>
      </w:pPr>
    </w:p>
    <w:p w14:paraId="286D7333" w14:textId="36FF062B" w:rsidR="00875A07" w:rsidRDefault="00875A07" w:rsidP="00875A07">
      <w:pPr>
        <w:jc w:val="center"/>
        <w:rPr>
          <w:rStyle w:val="Zwaar"/>
          <w:sz w:val="40"/>
          <w:szCs w:val="40"/>
        </w:rPr>
      </w:pPr>
    </w:p>
    <w:p w14:paraId="53BE0857" w14:textId="2424FF0A" w:rsidR="00875A07" w:rsidRDefault="00875A07" w:rsidP="00875A07">
      <w:pPr>
        <w:jc w:val="center"/>
        <w:rPr>
          <w:rStyle w:val="Zwaar"/>
          <w:sz w:val="40"/>
          <w:szCs w:val="40"/>
        </w:rPr>
      </w:pPr>
    </w:p>
    <w:p w14:paraId="4EA16E1B" w14:textId="1F8B2FDC" w:rsidR="00875A07" w:rsidRDefault="00875A07" w:rsidP="00875A07">
      <w:pPr>
        <w:jc w:val="center"/>
        <w:rPr>
          <w:rStyle w:val="Zwaar"/>
          <w:sz w:val="40"/>
          <w:szCs w:val="40"/>
        </w:rPr>
      </w:pPr>
    </w:p>
    <w:p w14:paraId="6D36D841" w14:textId="0609301B" w:rsidR="00875A07" w:rsidRDefault="00875A07" w:rsidP="00875A07">
      <w:pPr>
        <w:jc w:val="center"/>
        <w:rPr>
          <w:rStyle w:val="Zwaar"/>
          <w:sz w:val="40"/>
          <w:szCs w:val="40"/>
        </w:rPr>
      </w:pPr>
    </w:p>
    <w:p w14:paraId="4190FDA7" w14:textId="77777777" w:rsidR="00136462" w:rsidRDefault="00875A07" w:rsidP="00875A07">
      <w:pPr>
        <w:jc w:val="center"/>
        <w:rPr>
          <w:rStyle w:val="Zwaar"/>
          <w:rFonts w:ascii="Poppins" w:hAnsi="Poppins" w:cs="Poppins"/>
          <w:color w:val="FFFFFF" w:themeColor="background1"/>
          <w:sz w:val="72"/>
          <w:szCs w:val="72"/>
        </w:rPr>
      </w:pPr>
      <w:r w:rsidRPr="00136462">
        <w:rPr>
          <w:rStyle w:val="Zwaar"/>
          <w:rFonts w:ascii="Poppins" w:hAnsi="Poppins" w:cs="Poppins"/>
          <w:color w:val="FFFFFF" w:themeColor="background1"/>
          <w:sz w:val="72"/>
          <w:szCs w:val="72"/>
        </w:rPr>
        <w:t xml:space="preserve">Werkboek bij OKR </w:t>
      </w:r>
    </w:p>
    <w:p w14:paraId="7FB6EDD4" w14:textId="047CC4A7" w:rsidR="00875A07" w:rsidRPr="00136462" w:rsidRDefault="00875A07" w:rsidP="00875A07">
      <w:pPr>
        <w:jc w:val="center"/>
        <w:rPr>
          <w:rStyle w:val="Zwaar"/>
          <w:rFonts w:ascii="Poppins" w:hAnsi="Poppins" w:cs="Poppins"/>
          <w:color w:val="FFFFFF" w:themeColor="background1"/>
          <w:sz w:val="72"/>
          <w:szCs w:val="72"/>
        </w:rPr>
      </w:pPr>
      <w:r w:rsidRPr="00136462">
        <w:rPr>
          <w:rStyle w:val="Zwaar"/>
          <w:rFonts w:ascii="Poppins" w:hAnsi="Poppins" w:cs="Poppins"/>
          <w:color w:val="FFFFFF" w:themeColor="background1"/>
          <w:sz w:val="72"/>
          <w:szCs w:val="72"/>
        </w:rPr>
        <w:t>e-learning</w:t>
      </w:r>
    </w:p>
    <w:p w14:paraId="0DF3C808" w14:textId="77777777" w:rsidR="00CE52E1" w:rsidRDefault="00CE52E1" w:rsidP="00875A07">
      <w:pPr>
        <w:jc w:val="center"/>
        <w:rPr>
          <w:rStyle w:val="Zwaar"/>
          <w:sz w:val="40"/>
          <w:szCs w:val="40"/>
        </w:rPr>
      </w:pPr>
    </w:p>
    <w:p w14:paraId="6318CEAA" w14:textId="77777777" w:rsidR="00CE52E1" w:rsidRDefault="00CE52E1" w:rsidP="00875A07">
      <w:pPr>
        <w:jc w:val="center"/>
        <w:rPr>
          <w:rStyle w:val="Zwaar"/>
          <w:sz w:val="40"/>
          <w:szCs w:val="40"/>
        </w:rPr>
      </w:pPr>
    </w:p>
    <w:p w14:paraId="7C4D1D95" w14:textId="77777777" w:rsidR="00CE52E1" w:rsidRDefault="00CE52E1" w:rsidP="00875A07">
      <w:pPr>
        <w:jc w:val="center"/>
        <w:rPr>
          <w:rStyle w:val="Zwaar"/>
          <w:sz w:val="40"/>
          <w:szCs w:val="40"/>
        </w:rPr>
      </w:pPr>
    </w:p>
    <w:p w14:paraId="7D2F3B40" w14:textId="77777777" w:rsidR="00CE52E1" w:rsidRDefault="00CE52E1" w:rsidP="00875A07">
      <w:pPr>
        <w:jc w:val="center"/>
        <w:rPr>
          <w:rStyle w:val="Zwaar"/>
          <w:sz w:val="40"/>
          <w:szCs w:val="40"/>
        </w:rPr>
      </w:pPr>
    </w:p>
    <w:p w14:paraId="5077967F" w14:textId="77777777" w:rsidR="00CE52E1" w:rsidRDefault="00CE52E1" w:rsidP="00875A07">
      <w:pPr>
        <w:jc w:val="center"/>
        <w:rPr>
          <w:rStyle w:val="Zwaar"/>
          <w:sz w:val="40"/>
          <w:szCs w:val="40"/>
        </w:rPr>
      </w:pPr>
    </w:p>
    <w:p w14:paraId="12B5ECA9" w14:textId="77777777" w:rsidR="00CE52E1" w:rsidRDefault="00CE52E1" w:rsidP="00875A07">
      <w:pPr>
        <w:jc w:val="center"/>
        <w:rPr>
          <w:rStyle w:val="Zwaar"/>
          <w:sz w:val="40"/>
          <w:szCs w:val="40"/>
        </w:rPr>
      </w:pPr>
    </w:p>
    <w:p w14:paraId="30B299A9" w14:textId="77777777" w:rsidR="00CE52E1" w:rsidRDefault="00CE52E1" w:rsidP="00875A07">
      <w:pPr>
        <w:jc w:val="center"/>
        <w:rPr>
          <w:rStyle w:val="Zwaar"/>
          <w:sz w:val="40"/>
          <w:szCs w:val="40"/>
        </w:rPr>
      </w:pPr>
    </w:p>
    <w:p w14:paraId="5DB50D4A" w14:textId="39982579" w:rsidR="00CE52E1" w:rsidRDefault="00CE52E1" w:rsidP="00875A07">
      <w:pPr>
        <w:jc w:val="center"/>
        <w:rPr>
          <w:rStyle w:val="Zwaar"/>
          <w:sz w:val="40"/>
          <w:szCs w:val="40"/>
        </w:rPr>
      </w:pPr>
      <w:r>
        <w:rPr>
          <w:b/>
          <w:bCs/>
          <w:noProof/>
          <w:sz w:val="40"/>
          <w:szCs w:val="40"/>
        </w:rPr>
        <w:drawing>
          <wp:inline distT="0" distB="0" distL="0" distR="0" wp14:anchorId="1CE270EC" wp14:editId="15F9B6EA">
            <wp:extent cx="2781300" cy="1302227"/>
            <wp:effectExtent l="0" t="0" r="0" b="0"/>
            <wp:docPr id="989242169" name="Afbeelding 3" descr="Afbeelding met tekst, Lettertype, Graphics, schermopnam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42169" name="Afbeelding 3" descr="Afbeelding met tekst, Lettertype, Graphics, schermopname&#10;&#10;Automatisch gegenereerde beschrijving"/>
                    <pic:cNvPicPr/>
                  </pic:nvPicPr>
                  <pic:blipFill rotWithShape="1">
                    <a:blip r:embed="rId7" cstate="print">
                      <a:extLst>
                        <a:ext uri="{28A0092B-C50C-407E-A947-70E740481C1C}">
                          <a14:useLocalDpi xmlns:a14="http://schemas.microsoft.com/office/drawing/2010/main" val="0"/>
                        </a:ext>
                      </a:extLst>
                    </a:blip>
                    <a:srcRect t="26589" b="26589"/>
                    <a:stretch/>
                  </pic:blipFill>
                  <pic:spPr bwMode="auto">
                    <a:xfrm>
                      <a:off x="0" y="0"/>
                      <a:ext cx="2789613" cy="1306119"/>
                    </a:xfrm>
                    <a:prstGeom prst="rect">
                      <a:avLst/>
                    </a:prstGeom>
                    <a:ln>
                      <a:noFill/>
                    </a:ln>
                    <a:extLst>
                      <a:ext uri="{53640926-AAD7-44D8-BBD7-CCE9431645EC}">
                        <a14:shadowObscured xmlns:a14="http://schemas.microsoft.com/office/drawing/2010/main"/>
                      </a:ext>
                    </a:extLst>
                  </pic:spPr>
                </pic:pic>
              </a:graphicData>
            </a:graphic>
          </wp:inline>
        </w:drawing>
      </w:r>
    </w:p>
    <w:p w14:paraId="75821E9A" w14:textId="06543A7B" w:rsidR="00CE52E1" w:rsidRDefault="00CE52E1" w:rsidP="00875A07">
      <w:pPr>
        <w:jc w:val="center"/>
        <w:rPr>
          <w:rStyle w:val="Zwaar"/>
          <w:sz w:val="40"/>
          <w:szCs w:val="40"/>
        </w:rPr>
      </w:pPr>
    </w:p>
    <w:p w14:paraId="07CE719F" w14:textId="2B219C96" w:rsidR="00CE52E1" w:rsidRDefault="00CE52E1" w:rsidP="00875A07">
      <w:pPr>
        <w:jc w:val="center"/>
        <w:rPr>
          <w:rStyle w:val="Zwaar"/>
          <w:sz w:val="40"/>
          <w:szCs w:val="40"/>
        </w:rPr>
      </w:pPr>
    </w:p>
    <w:p w14:paraId="1500744A" w14:textId="316CEB23" w:rsidR="00875A07" w:rsidRDefault="00875A07">
      <w:pPr>
        <w:rPr>
          <w:rStyle w:val="Zwaar"/>
          <w:sz w:val="40"/>
          <w:szCs w:val="40"/>
        </w:rPr>
      </w:pPr>
      <w:r>
        <w:rPr>
          <w:rStyle w:val="Zwaar"/>
          <w:sz w:val="40"/>
          <w:szCs w:val="40"/>
        </w:rPr>
        <w:br w:type="page"/>
      </w:r>
    </w:p>
    <w:p w14:paraId="542828C0" w14:textId="13ACEB6C" w:rsidR="007F3156" w:rsidRPr="00A03FBF" w:rsidRDefault="00A03FBF" w:rsidP="00A03FBF">
      <w:pPr>
        <w:spacing w:line="240" w:lineRule="auto"/>
        <w:rPr>
          <w:rStyle w:val="Zwaar"/>
          <w:sz w:val="40"/>
          <w:szCs w:val="40"/>
          <w:lang w:val="nl-NL"/>
        </w:rPr>
      </w:pPr>
      <w:bookmarkStart w:id="1" w:name="_Hlk139528121"/>
      <w:bookmarkEnd w:id="1"/>
      <w:r w:rsidRPr="00A03FBF">
        <w:rPr>
          <w:rStyle w:val="Zwaar"/>
          <w:noProof/>
          <w:sz w:val="40"/>
          <w:szCs w:val="40"/>
          <w:lang w:val="en-GB"/>
        </w:rPr>
        <w:lastRenderedPageBreak/>
        <mc:AlternateContent>
          <mc:Choice Requires="wps">
            <w:drawing>
              <wp:anchor distT="45720" distB="45720" distL="114300" distR="114300" simplePos="0" relativeHeight="251674624" behindDoc="0" locked="0" layoutInCell="1" allowOverlap="1" wp14:anchorId="6BD0398A" wp14:editId="56A802F9">
                <wp:simplePos x="0" y="0"/>
                <wp:positionH relativeFrom="margin">
                  <wp:align>left</wp:align>
                </wp:positionH>
                <wp:positionV relativeFrom="paragraph">
                  <wp:posOffset>7310120</wp:posOffset>
                </wp:positionV>
                <wp:extent cx="4343400" cy="1404620"/>
                <wp:effectExtent l="0" t="0" r="0" b="1905"/>
                <wp:wrapSquare wrapText="bothSides"/>
                <wp:docPr id="181888792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404620"/>
                        </a:xfrm>
                        <a:prstGeom prst="rect">
                          <a:avLst/>
                        </a:prstGeom>
                        <a:solidFill>
                          <a:srgbClr val="FFFFFF"/>
                        </a:solidFill>
                        <a:ln w="9525">
                          <a:noFill/>
                          <a:miter lim="800000"/>
                          <a:headEnd/>
                          <a:tailEnd/>
                        </a:ln>
                      </wps:spPr>
                      <wps:txbx>
                        <w:txbxContent>
                          <w:p w14:paraId="2CE045F9" w14:textId="0122EBC5" w:rsidR="00A03FBF" w:rsidRPr="007B5B2E" w:rsidRDefault="00A03FBF" w:rsidP="007B5B2E">
                            <w:pPr>
                              <w:spacing w:line="240" w:lineRule="auto"/>
                              <w:rPr>
                                <w:rStyle w:val="Zwaar"/>
                                <w:b w:val="0"/>
                                <w:bCs w:val="0"/>
                                <w:sz w:val="20"/>
                                <w:szCs w:val="20"/>
                              </w:rPr>
                            </w:pPr>
                            <w:r w:rsidRPr="007B5B2E">
                              <w:rPr>
                                <w:rStyle w:val="Zwaar"/>
                                <w:b w:val="0"/>
                                <w:bCs w:val="0"/>
                                <w:sz w:val="20"/>
                                <w:szCs w:val="20"/>
                              </w:rPr>
                              <w:t>Copyright © Change Department</w:t>
                            </w:r>
                          </w:p>
                          <w:p w14:paraId="32E9396D" w14:textId="77777777" w:rsidR="00A03FBF" w:rsidRPr="00A03FBF" w:rsidRDefault="00A03FBF" w:rsidP="007B5B2E">
                            <w:pPr>
                              <w:spacing w:line="240" w:lineRule="auto"/>
                              <w:rPr>
                                <w:rStyle w:val="Zwaar"/>
                                <w:b w:val="0"/>
                                <w:bCs w:val="0"/>
                                <w:sz w:val="20"/>
                                <w:szCs w:val="20"/>
                              </w:rPr>
                            </w:pPr>
                            <w:r w:rsidRPr="00A03FBF">
                              <w:rPr>
                                <w:rStyle w:val="Zwaar"/>
                                <w:b w:val="0"/>
                                <w:bCs w:val="0"/>
                                <w:sz w:val="20"/>
                                <w:szCs w:val="20"/>
                              </w:rPr>
                              <w:t xml:space="preserve">Auteur: </w:t>
                            </w:r>
                            <w:r w:rsidRPr="007B5B2E">
                              <w:rPr>
                                <w:rStyle w:val="Zwaar"/>
                                <w:b w:val="0"/>
                                <w:bCs w:val="0"/>
                                <w:sz w:val="20"/>
                                <w:szCs w:val="20"/>
                              </w:rPr>
                              <w:t>Lodewijk Gimberg</w:t>
                            </w:r>
                          </w:p>
                          <w:p w14:paraId="384CC784" w14:textId="77777777" w:rsidR="00A03FBF" w:rsidRPr="00A03FBF" w:rsidRDefault="00A03FBF" w:rsidP="007B5B2E">
                            <w:pPr>
                              <w:spacing w:line="240" w:lineRule="auto"/>
                              <w:rPr>
                                <w:rStyle w:val="Zwaar"/>
                                <w:b w:val="0"/>
                                <w:bCs w:val="0"/>
                                <w:sz w:val="20"/>
                                <w:szCs w:val="20"/>
                              </w:rPr>
                            </w:pPr>
                            <w:r w:rsidRPr="00A03FBF">
                              <w:rPr>
                                <w:rStyle w:val="Zwaar"/>
                                <w:b w:val="0"/>
                                <w:bCs w:val="0"/>
                                <w:sz w:val="20"/>
                                <w:szCs w:val="20"/>
                              </w:rPr>
                              <w:t>Niets uit deze uitgave mag worden verveelvoudigd,</w:t>
                            </w:r>
                          </w:p>
                          <w:p w14:paraId="748EE047" w14:textId="77777777" w:rsidR="00A03FBF" w:rsidRPr="007B5B2E" w:rsidRDefault="00A03FBF" w:rsidP="007B5B2E">
                            <w:pPr>
                              <w:spacing w:after="160" w:line="259" w:lineRule="auto"/>
                              <w:rPr>
                                <w:rStyle w:val="Zwaar"/>
                                <w:b w:val="0"/>
                                <w:bCs w:val="0"/>
                                <w:sz w:val="20"/>
                                <w:szCs w:val="20"/>
                              </w:rPr>
                            </w:pPr>
                            <w:r w:rsidRPr="007B5B2E">
                              <w:rPr>
                                <w:rStyle w:val="Zwaar"/>
                                <w:b w:val="0"/>
                                <w:bCs w:val="0"/>
                                <w:sz w:val="20"/>
                                <w:szCs w:val="20"/>
                              </w:rPr>
                              <w:t>door middel van druk, fotokopieën, geautomatiseerde gegevensbestanden of op welke andere wijze ook zonder voorafgaande schriftelijke toestemming van de uitgever. Ook het plaatsen van directe links naar de bestandslocatie van dit document op websites, in e-mail nieuwsbrieven of andere vormen van digitale media is niet toegestaan.</w:t>
                            </w:r>
                          </w:p>
                          <w:p w14:paraId="3B6E3EF2" w14:textId="6C8338B2" w:rsidR="00A03FBF" w:rsidRPr="007B5B2E" w:rsidRDefault="00A03FBF" w:rsidP="007B5B2E">
                            <w:pPr>
                              <w:rPr>
                                <w:sz w:val="18"/>
                                <w:szCs w:val="18"/>
                                <w:lang w:val="nl-NL"/>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D0398A" id="Tekstvak 2" o:spid="_x0000_s1028" type="#_x0000_t202" style="position:absolute;margin-left:0;margin-top:575.6pt;width:342pt;height:110.6pt;z-index:25167462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" stroked="f">
                <v:textbox style="mso-fit-shape-to-text:t">
                  <w:txbxContent>
                    <w:p w14:paraId="2CE045F9" w14:textId="0122EBC5" w:rsidR="00A03FBF" w:rsidRPr="007B5B2E" w:rsidRDefault="00A03FBF" w:rsidP="007B5B2E">
                      <w:pPr>
                        <w:spacing w:line="240" w:lineRule="auto"/>
                        <w:rPr>
                          <w:rStyle w:val="Zwaar"/>
                          <w:b w:val="0"/>
                          <w:bCs w:val="0"/>
                          <w:sz w:val="20"/>
                          <w:szCs w:val="20"/>
                        </w:rPr>
                      </w:pPr>
                      <w:r w:rsidRPr="007B5B2E">
                        <w:rPr>
                          <w:rStyle w:val="Zwaar"/>
                          <w:b w:val="0"/>
                          <w:bCs w:val="0"/>
                          <w:sz w:val="20"/>
                          <w:szCs w:val="20"/>
                        </w:rPr>
                        <w:t>Copyright © Change Department</w:t>
                      </w:r>
                    </w:p>
                    <w:p w14:paraId="32E9396D" w14:textId="77777777" w:rsidR="00A03FBF" w:rsidRPr="00A03FBF" w:rsidRDefault="00A03FBF" w:rsidP="007B5B2E">
                      <w:pPr>
                        <w:spacing w:line="240" w:lineRule="auto"/>
                        <w:rPr>
                          <w:rStyle w:val="Zwaar"/>
                          <w:b w:val="0"/>
                          <w:bCs w:val="0"/>
                          <w:sz w:val="20"/>
                          <w:szCs w:val="20"/>
                        </w:rPr>
                      </w:pPr>
                      <w:r w:rsidRPr="00A03FBF">
                        <w:rPr>
                          <w:rStyle w:val="Zwaar"/>
                          <w:b w:val="0"/>
                          <w:bCs w:val="0"/>
                          <w:sz w:val="20"/>
                          <w:szCs w:val="20"/>
                        </w:rPr>
                        <w:t xml:space="preserve">Auteur: </w:t>
                      </w:r>
                      <w:r w:rsidRPr="007B5B2E">
                        <w:rPr>
                          <w:rStyle w:val="Zwaar"/>
                          <w:b w:val="0"/>
                          <w:bCs w:val="0"/>
                          <w:sz w:val="20"/>
                          <w:szCs w:val="20"/>
                        </w:rPr>
                        <w:t>Lodewijk Gimberg</w:t>
                      </w:r>
                    </w:p>
                    <w:p w14:paraId="384CC784" w14:textId="77777777" w:rsidR="00A03FBF" w:rsidRPr="00A03FBF" w:rsidRDefault="00A03FBF" w:rsidP="007B5B2E">
                      <w:pPr>
                        <w:spacing w:line="240" w:lineRule="auto"/>
                        <w:rPr>
                          <w:rStyle w:val="Zwaar"/>
                          <w:b w:val="0"/>
                          <w:bCs w:val="0"/>
                          <w:sz w:val="20"/>
                          <w:szCs w:val="20"/>
                        </w:rPr>
                      </w:pPr>
                      <w:r w:rsidRPr="00A03FBF">
                        <w:rPr>
                          <w:rStyle w:val="Zwaar"/>
                          <w:b w:val="0"/>
                          <w:bCs w:val="0"/>
                          <w:sz w:val="20"/>
                          <w:szCs w:val="20"/>
                        </w:rPr>
                        <w:t>Niets uit deze uitgave mag worden verveelvoudigd,</w:t>
                      </w:r>
                    </w:p>
                    <w:p w14:paraId="748EE047" w14:textId="77777777" w:rsidR="00A03FBF" w:rsidRPr="007B5B2E" w:rsidRDefault="00A03FBF" w:rsidP="007B5B2E">
                      <w:pPr>
                        <w:spacing w:after="160" w:line="259" w:lineRule="auto"/>
                        <w:rPr>
                          <w:rStyle w:val="Zwaar"/>
                          <w:b w:val="0"/>
                          <w:bCs w:val="0"/>
                          <w:sz w:val="20"/>
                          <w:szCs w:val="20"/>
                        </w:rPr>
                      </w:pPr>
                      <w:r w:rsidRPr="007B5B2E">
                        <w:rPr>
                          <w:rStyle w:val="Zwaar"/>
                          <w:b w:val="0"/>
                          <w:bCs w:val="0"/>
                          <w:sz w:val="20"/>
                          <w:szCs w:val="20"/>
                        </w:rPr>
                        <w:t>door middel van druk, fotokopieën, geautomatiseerde gegevensbestanden of op welke andere wijze ook zonder voorafgaande schriftelijke toestemming van de uitgever. Ook het plaatsen van directe links naar de bestandslocatie van dit document op websites, in e-mail nieuwsbrieven of andere vormen van digitale media is niet toegestaan.</w:t>
                      </w:r>
                    </w:p>
                    <w:p w14:paraId="3B6E3EF2" w14:textId="6C8338B2" w:rsidR="00A03FBF" w:rsidRPr="007B5B2E" w:rsidRDefault="00A03FBF" w:rsidP="007B5B2E">
                      <w:pPr>
                        <w:rPr>
                          <w:sz w:val="18"/>
                          <w:szCs w:val="18"/>
                          <w:lang w:val="nl-NL"/>
                        </w:rPr>
                      </w:pPr>
                    </w:p>
                  </w:txbxContent>
                </v:textbox>
                <w10:wrap type="square" anchorx="margin"/>
              </v:shape>
            </w:pict>
          </mc:Fallback>
        </mc:AlternateContent>
      </w:r>
      <w:r w:rsidR="007F3156" w:rsidRPr="00A03FBF">
        <w:rPr>
          <w:rStyle w:val="Zwaar"/>
          <w:sz w:val="40"/>
          <w:szCs w:val="40"/>
          <w:lang w:val="en-GB"/>
        </w:rPr>
        <w:br w:type="page"/>
      </w:r>
    </w:p>
    <w:p w14:paraId="3421D16C" w14:textId="227A980E" w:rsidR="00973007" w:rsidRDefault="00875A07" w:rsidP="00875A07">
      <w:pPr>
        <w:rPr>
          <w:rStyle w:val="Zwaar"/>
          <w:sz w:val="40"/>
          <w:szCs w:val="40"/>
        </w:rPr>
      </w:pPr>
      <w:r>
        <w:rPr>
          <w:rStyle w:val="Zwaar"/>
          <w:sz w:val="40"/>
          <w:szCs w:val="40"/>
        </w:rPr>
        <w:lastRenderedPageBreak/>
        <w:t>Opdracht 1: jouw leerdoelen</w:t>
      </w:r>
    </w:p>
    <w:p w14:paraId="5966AC9C" w14:textId="30A3CBBB" w:rsidR="00875A07" w:rsidRDefault="005E161A" w:rsidP="00875A07">
      <w:pPr>
        <w:rPr>
          <w:rStyle w:val="Zwaar"/>
          <w:sz w:val="40"/>
          <w:szCs w:val="40"/>
        </w:rPr>
      </w:pPr>
      <w:r w:rsidRPr="00F35869">
        <w:rPr>
          <w:rStyle w:val="Zwaar"/>
          <w:noProof/>
          <w:sz w:val="40"/>
          <w:szCs w:val="40"/>
        </w:rPr>
        <mc:AlternateContent>
          <mc:Choice Requires="wps">
            <w:drawing>
              <wp:anchor distT="45720" distB="45720" distL="114300" distR="114300" simplePos="0" relativeHeight="251659264" behindDoc="0" locked="0" layoutInCell="1" allowOverlap="1" wp14:anchorId="4E306033" wp14:editId="2A20B645">
                <wp:simplePos x="0" y="0"/>
                <wp:positionH relativeFrom="margin">
                  <wp:posOffset>-4445</wp:posOffset>
                </wp:positionH>
                <wp:positionV relativeFrom="page">
                  <wp:posOffset>1581150</wp:posOffset>
                </wp:positionV>
                <wp:extent cx="5773420" cy="7410450"/>
                <wp:effectExtent l="0" t="0" r="17780" b="19050"/>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3480" cy="7410450"/>
                        </a:xfrm>
                        <a:prstGeom prst="rect">
                          <a:avLst/>
                        </a:prstGeom>
                        <a:solidFill>
                          <a:srgbClr val="FFFFFF"/>
                        </a:solidFill>
                        <a:ln w="9525">
                          <a:solidFill>
                            <a:srgbClr val="000000"/>
                          </a:solidFill>
                          <a:miter lim="800000"/>
                          <a:headEnd/>
                          <a:tailEnd/>
                        </a:ln>
                      </wps:spPr>
                      <wps:txbx>
                        <w:txbxContent>
                          <w:p w14:paraId="750741D1" w14:textId="0F2CA21D" w:rsidR="001042C8" w:rsidRPr="001042C8" w:rsidRDefault="001042C8" w:rsidP="001042C8">
                            <w:pPr>
                              <w:numPr>
                                <w:ilvl w:val="0"/>
                                <w:numId w:val="1"/>
                              </w:numPr>
                              <w:spacing w:before="100" w:beforeAutospacing="1" w:after="100" w:afterAutospacing="1" w:line="240" w:lineRule="auto"/>
                              <w:rPr>
                                <w:rFonts w:ascii="Karla" w:hAnsi="Karla"/>
                                <w:color w:val="494B51"/>
                                <w:shd w:val="clear" w:color="auto" w:fill="FFFFFF"/>
                              </w:rPr>
                            </w:pPr>
                            <w:r w:rsidRPr="00286784">
                              <w:rPr>
                                <w:rFonts w:ascii="Karla" w:hAnsi="Karla"/>
                                <w:color w:val="494B51"/>
                                <w:shd w:val="clear" w:color="auto" w:fill="FFFFFF"/>
                              </w:rPr>
                              <w:t>W</w:t>
                            </w:r>
                            <w:r w:rsidRPr="001042C8">
                              <w:rPr>
                                <w:rFonts w:ascii="Karla" w:hAnsi="Karla"/>
                                <w:color w:val="494B51"/>
                                <w:shd w:val="clear" w:color="auto" w:fill="FFFFFF"/>
                              </w:rPr>
                              <w:t>at wil je graag bereiken met de e-learning?</w:t>
                            </w:r>
                          </w:p>
                          <w:p w14:paraId="3274DDD2" w14:textId="77777777" w:rsidR="001042C8" w:rsidRPr="001042C8" w:rsidRDefault="001042C8" w:rsidP="001042C8">
                            <w:pPr>
                              <w:numPr>
                                <w:ilvl w:val="0"/>
                                <w:numId w:val="1"/>
                              </w:numPr>
                              <w:spacing w:before="100" w:beforeAutospacing="1" w:after="100" w:afterAutospacing="1" w:line="240" w:lineRule="auto"/>
                              <w:rPr>
                                <w:rFonts w:ascii="Karla" w:hAnsi="Karla"/>
                                <w:color w:val="494B51"/>
                                <w:shd w:val="clear" w:color="auto" w:fill="FFFFFF"/>
                              </w:rPr>
                            </w:pPr>
                            <w:r w:rsidRPr="001042C8">
                              <w:rPr>
                                <w:rFonts w:ascii="Karla" w:hAnsi="Karla"/>
                                <w:color w:val="494B51"/>
                                <w:shd w:val="clear" w:color="auto" w:fill="FFFFFF"/>
                              </w:rPr>
                              <w:t>Hoe weet je dat je jouw doel bereikt hebt?</w:t>
                            </w:r>
                          </w:p>
                          <w:p w14:paraId="486E9489" w14:textId="77777777" w:rsidR="001042C8" w:rsidRPr="001042C8" w:rsidRDefault="001042C8" w:rsidP="001042C8">
                            <w:pPr>
                              <w:numPr>
                                <w:ilvl w:val="0"/>
                                <w:numId w:val="1"/>
                              </w:numPr>
                              <w:spacing w:before="100" w:beforeAutospacing="1" w:after="100" w:afterAutospacing="1" w:line="240" w:lineRule="auto"/>
                              <w:rPr>
                                <w:rFonts w:ascii="Karla" w:hAnsi="Karla"/>
                                <w:color w:val="494B51"/>
                                <w:shd w:val="clear" w:color="auto" w:fill="FFFFFF"/>
                              </w:rPr>
                            </w:pPr>
                            <w:r w:rsidRPr="001042C8">
                              <w:rPr>
                                <w:rFonts w:ascii="Karla" w:hAnsi="Karla"/>
                                <w:color w:val="494B51"/>
                                <w:shd w:val="clear" w:color="auto" w:fill="FFFFFF"/>
                              </w:rPr>
                              <w:t>Wat ga je daarvoor doen?</w:t>
                            </w:r>
                          </w:p>
                          <w:p w14:paraId="3AAAF7A5" w14:textId="3E3EADCF" w:rsidR="00F35869" w:rsidRPr="00EC164D" w:rsidRDefault="00F35869">
                            <w:pPr>
                              <w:rPr>
                                <w:lang w:val="nl-N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306033" id="_x0000_s1029" type="#_x0000_t202" style="position:absolute;margin-left:-.35pt;margin-top:124.5pt;width:454.6pt;height:583.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">
                <v:textbox>
                  <w:txbxContent>
                    <w:p w14:paraId="750741D1" w14:textId="0F2CA21D" w:rsidR="001042C8" w:rsidRPr="001042C8" w:rsidRDefault="001042C8" w:rsidP="001042C8">
                      <w:pPr>
                        <w:numPr>
                          <w:ilvl w:val="0"/>
                          <w:numId w:val="1"/>
                        </w:numPr>
                        <w:spacing w:before="100" w:beforeAutospacing="1" w:after="100" w:afterAutospacing="1" w:line="240" w:lineRule="auto"/>
                        <w:rPr>
                          <w:rFonts w:ascii="Karla" w:hAnsi="Karla"/>
                          <w:color w:val="494B51"/>
                          <w:shd w:val="clear" w:color="auto" w:fill="FFFFFF"/>
                        </w:rPr>
                      </w:pPr>
                      <w:r w:rsidRPr="00286784">
                        <w:rPr>
                          <w:rFonts w:ascii="Karla" w:hAnsi="Karla"/>
                          <w:color w:val="494B51"/>
                          <w:shd w:val="clear" w:color="auto" w:fill="FFFFFF"/>
                        </w:rPr>
                        <w:t>W</w:t>
                      </w:r>
                      <w:r w:rsidRPr="001042C8">
                        <w:rPr>
                          <w:rFonts w:ascii="Karla" w:hAnsi="Karla"/>
                          <w:color w:val="494B51"/>
                          <w:shd w:val="clear" w:color="auto" w:fill="FFFFFF"/>
                        </w:rPr>
                        <w:t>at wil je graag bereiken met de e-learning?</w:t>
                      </w:r>
                    </w:p>
                    <w:p w14:paraId="3274DDD2" w14:textId="77777777" w:rsidR="001042C8" w:rsidRPr="001042C8" w:rsidRDefault="001042C8" w:rsidP="001042C8">
                      <w:pPr>
                        <w:numPr>
                          <w:ilvl w:val="0"/>
                          <w:numId w:val="1"/>
                        </w:numPr>
                        <w:spacing w:before="100" w:beforeAutospacing="1" w:after="100" w:afterAutospacing="1" w:line="240" w:lineRule="auto"/>
                        <w:rPr>
                          <w:rFonts w:ascii="Karla" w:hAnsi="Karla"/>
                          <w:color w:val="494B51"/>
                          <w:shd w:val="clear" w:color="auto" w:fill="FFFFFF"/>
                        </w:rPr>
                      </w:pPr>
                      <w:r w:rsidRPr="001042C8">
                        <w:rPr>
                          <w:rFonts w:ascii="Karla" w:hAnsi="Karla"/>
                          <w:color w:val="494B51"/>
                          <w:shd w:val="clear" w:color="auto" w:fill="FFFFFF"/>
                        </w:rPr>
                        <w:t>Hoe weet je dat je jouw doel bereikt hebt?</w:t>
                      </w:r>
                    </w:p>
                    <w:p w14:paraId="486E9489" w14:textId="77777777" w:rsidR="001042C8" w:rsidRPr="001042C8" w:rsidRDefault="001042C8" w:rsidP="001042C8">
                      <w:pPr>
                        <w:numPr>
                          <w:ilvl w:val="0"/>
                          <w:numId w:val="1"/>
                        </w:numPr>
                        <w:spacing w:before="100" w:beforeAutospacing="1" w:after="100" w:afterAutospacing="1" w:line="240" w:lineRule="auto"/>
                        <w:rPr>
                          <w:rFonts w:ascii="Karla" w:hAnsi="Karla"/>
                          <w:color w:val="494B51"/>
                          <w:shd w:val="clear" w:color="auto" w:fill="FFFFFF"/>
                        </w:rPr>
                      </w:pPr>
                      <w:r w:rsidRPr="001042C8">
                        <w:rPr>
                          <w:rFonts w:ascii="Karla" w:hAnsi="Karla"/>
                          <w:color w:val="494B51"/>
                          <w:shd w:val="clear" w:color="auto" w:fill="FFFFFF"/>
                        </w:rPr>
                        <w:t>Wat ga je daarvoor doen?</w:t>
                      </w:r>
                    </w:p>
                    <w:p w14:paraId="3AAAF7A5" w14:textId="3E3EADCF" w:rsidR="00F35869" w:rsidRPr="00EC164D" w:rsidRDefault="00F35869">
                      <w:pPr>
                        <w:rPr>
                          <w:lang w:val="nl-NL"/>
                        </w:rPr>
                      </w:pPr>
                    </w:p>
                  </w:txbxContent>
                </v:textbox>
                <w10:wrap type="square" anchorx="margin" anchory="page"/>
              </v:shape>
            </w:pict>
          </mc:Fallback>
        </mc:AlternateContent>
      </w:r>
    </w:p>
    <w:p w14:paraId="2D0DF3C7" w14:textId="18EAEDE5" w:rsidR="005E161A" w:rsidRDefault="005E161A">
      <w:pPr>
        <w:spacing w:after="160" w:line="259" w:lineRule="auto"/>
        <w:rPr>
          <w:rStyle w:val="Zwaar"/>
          <w:sz w:val="40"/>
          <w:szCs w:val="40"/>
        </w:rPr>
      </w:pPr>
      <w:r>
        <w:rPr>
          <w:rStyle w:val="Zwaar"/>
          <w:sz w:val="40"/>
          <w:szCs w:val="40"/>
        </w:rPr>
        <w:br w:type="page"/>
      </w:r>
    </w:p>
    <w:p w14:paraId="06EC14A9" w14:textId="15595686" w:rsidR="00F63316" w:rsidRPr="00F63316" w:rsidRDefault="00F63316" w:rsidP="00F63316">
      <w:pPr>
        <w:pStyle w:val="Kop1"/>
        <w:shd w:val="clear" w:color="auto" w:fill="FFFFFF"/>
        <w:spacing w:before="0" w:beforeAutospacing="0" w:after="48" w:afterAutospacing="0"/>
        <w:textAlignment w:val="baseline"/>
        <w:rPr>
          <w:rStyle w:val="Zwaar"/>
          <w:rFonts w:eastAsia="Arial"/>
          <w:kern w:val="0"/>
          <w:sz w:val="40"/>
          <w:szCs w:val="40"/>
          <w:lang w:val="nl" w:eastAsia="nl-NL"/>
        </w:rPr>
      </w:pPr>
      <w:r>
        <w:rPr>
          <w:rStyle w:val="Zwaar"/>
          <w:rFonts w:ascii="Arial" w:eastAsia="Arial" w:hAnsi="Arial" w:cs="Arial"/>
          <w:b/>
          <w:bCs/>
          <w:kern w:val="0"/>
          <w:sz w:val="40"/>
          <w:szCs w:val="40"/>
          <w:lang w:val="nl" w:eastAsia="nl-NL"/>
        </w:rPr>
        <w:lastRenderedPageBreak/>
        <w:t>Assessment</w:t>
      </w:r>
      <w:r w:rsidR="005E161A" w:rsidRPr="00F63316">
        <w:rPr>
          <w:rStyle w:val="Zwaar"/>
          <w:rFonts w:ascii="Arial" w:eastAsia="Arial" w:hAnsi="Arial" w:cs="Arial"/>
          <w:b/>
          <w:bCs/>
          <w:kern w:val="0"/>
          <w:sz w:val="40"/>
          <w:szCs w:val="40"/>
          <w:lang w:val="nl" w:eastAsia="nl-NL"/>
        </w:rPr>
        <w:t xml:space="preserve"> 2:</w:t>
      </w:r>
      <w:r w:rsidR="00C930ED" w:rsidRPr="00F63316">
        <w:rPr>
          <w:rStyle w:val="Zwaar"/>
          <w:rFonts w:ascii="Arial" w:eastAsia="Arial" w:hAnsi="Arial" w:cs="Arial"/>
          <w:b/>
          <w:bCs/>
          <w:kern w:val="0"/>
          <w:sz w:val="40"/>
          <w:szCs w:val="40"/>
          <w:lang w:val="nl" w:eastAsia="nl-NL"/>
        </w:rPr>
        <w:t xml:space="preserve"> </w:t>
      </w:r>
      <w:r w:rsidRPr="00F63316">
        <w:rPr>
          <w:rStyle w:val="Zwaar"/>
          <w:rFonts w:ascii="Arial" w:eastAsia="Arial" w:hAnsi="Arial" w:cs="Arial"/>
          <w:b/>
          <w:bCs/>
          <w:kern w:val="0"/>
          <w:sz w:val="40"/>
          <w:szCs w:val="40"/>
          <w:lang w:val="nl" w:eastAsia="nl-NL"/>
        </w:rPr>
        <w:t>doelen stellen en halen</w:t>
      </w:r>
    </w:p>
    <w:p w14:paraId="50DE72DF" w14:textId="799D75DC" w:rsidR="008C5585" w:rsidRDefault="009B6AFE">
      <w:pPr>
        <w:spacing w:after="160" w:line="259" w:lineRule="auto"/>
        <w:rPr>
          <w:rStyle w:val="Zwaar"/>
          <w:sz w:val="40"/>
          <w:szCs w:val="40"/>
        </w:rPr>
      </w:pPr>
      <w:r w:rsidRPr="00F35869">
        <w:rPr>
          <w:rStyle w:val="Zwaar"/>
          <w:noProof/>
          <w:sz w:val="40"/>
          <w:szCs w:val="40"/>
        </w:rPr>
        <mc:AlternateContent>
          <mc:Choice Requires="wps">
            <w:drawing>
              <wp:anchor distT="45720" distB="45720" distL="114300" distR="114300" simplePos="0" relativeHeight="251662336" behindDoc="0" locked="0" layoutInCell="1" allowOverlap="1" wp14:anchorId="28BF6B0A" wp14:editId="4DA7F440">
                <wp:simplePos x="0" y="0"/>
                <wp:positionH relativeFrom="margin">
                  <wp:posOffset>-4445</wp:posOffset>
                </wp:positionH>
                <wp:positionV relativeFrom="page">
                  <wp:posOffset>1676400</wp:posOffset>
                </wp:positionV>
                <wp:extent cx="5773420" cy="7410450"/>
                <wp:effectExtent l="0" t="0" r="17780" b="19050"/>
                <wp:wrapSquare wrapText="bothSides"/>
                <wp:docPr id="173896742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3480" cy="7410450"/>
                        </a:xfrm>
                        <a:prstGeom prst="rect">
                          <a:avLst/>
                        </a:prstGeom>
                        <a:solidFill>
                          <a:srgbClr val="FFFFFF"/>
                        </a:solidFill>
                        <a:ln w="9525">
                          <a:solidFill>
                            <a:srgbClr val="000000"/>
                          </a:solidFill>
                          <a:miter lim="800000"/>
                          <a:headEnd/>
                          <a:tailEnd/>
                        </a:ln>
                      </wps:spPr>
                      <wps:txbx>
                        <w:txbxContent>
                          <w:p w14:paraId="509C1F57" w14:textId="47422413" w:rsidR="009B6AFE" w:rsidRPr="00286784" w:rsidRDefault="0003293D" w:rsidP="009B6AFE">
                            <w:pPr>
                              <w:rPr>
                                <w:sz w:val="18"/>
                                <w:szCs w:val="18"/>
                                <w:lang w:val="nl-NL"/>
                              </w:rPr>
                            </w:pPr>
                            <w:r w:rsidRPr="00286784">
                              <w:rPr>
                                <w:rFonts w:ascii="Karla" w:hAnsi="Karla"/>
                                <w:color w:val="494B51"/>
                                <w:shd w:val="clear" w:color="auto" w:fill="FFFFFF"/>
                              </w:rPr>
                              <w:t>Hoe doen we dat nu eigenlijk, doelen stellen? En zijn we succesvol en ambitieus? En wat vind ik daar dan van? Voordat we de diep</w:t>
                            </w:r>
                            <w:r w:rsidR="008668CC" w:rsidRPr="00286784">
                              <w:rPr>
                                <w:rFonts w:ascii="Karla" w:hAnsi="Karla"/>
                                <w:color w:val="494B51"/>
                                <w:shd w:val="clear" w:color="auto" w:fill="FFFFFF"/>
                              </w:rPr>
                              <w:t>t</w:t>
                            </w:r>
                            <w:r w:rsidRPr="00286784">
                              <w:rPr>
                                <w:rFonts w:ascii="Karla" w:hAnsi="Karla"/>
                                <w:color w:val="494B51"/>
                                <w:shd w:val="clear" w:color="auto" w:fill="FFFFFF"/>
                              </w:rPr>
                              <w:t>e ingaan over de OKR methode, wil ik je eerste vragen even wat afstand te nemen en eens te reflecteren op de huidige manier van werken binnen jouw organisatie.</w:t>
                            </w:r>
                            <w:r w:rsidR="008668CC" w:rsidRPr="00286784">
                              <w:rPr>
                                <w:rFonts w:ascii="Karla" w:hAnsi="Karla"/>
                                <w:color w:val="494B51"/>
                                <w:shd w:val="clear" w:color="auto" w:fill="FFFFFF"/>
                              </w:rPr>
                              <w:t xml:space="preserve"> In de e-learning vind je een set aan reflectie vragen die je hieronder kunt beantwoord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BF6B0A" id="_x0000_s1030" type="#_x0000_t202" style="position:absolute;margin-left:-.35pt;margin-top:132pt;width:454.6pt;height:583.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">
                <v:textbox>
                  <w:txbxContent>
                    <w:p w14:paraId="509C1F57" w14:textId="47422413" w:rsidR="009B6AFE" w:rsidRPr="00286784" w:rsidRDefault="0003293D" w:rsidP="009B6AFE">
                      <w:pPr>
                        <w:rPr>
                          <w:sz w:val="18"/>
                          <w:szCs w:val="18"/>
                          <w:lang w:val="nl-NL"/>
                        </w:rPr>
                      </w:pPr>
                      <w:r w:rsidRPr="00286784">
                        <w:rPr>
                          <w:rFonts w:ascii="Karla" w:hAnsi="Karla"/>
                          <w:color w:val="494B51"/>
                          <w:shd w:val="clear" w:color="auto" w:fill="FFFFFF"/>
                        </w:rPr>
                        <w:t>Hoe doen we dat nu eigenlijk, doelen stellen? En zijn we succesvol en ambitieus? En wat vind ik daar dan van? Voordat we de diep</w:t>
                      </w:r>
                      <w:r w:rsidR="008668CC" w:rsidRPr="00286784">
                        <w:rPr>
                          <w:rFonts w:ascii="Karla" w:hAnsi="Karla"/>
                          <w:color w:val="494B51"/>
                          <w:shd w:val="clear" w:color="auto" w:fill="FFFFFF"/>
                        </w:rPr>
                        <w:t>t</w:t>
                      </w:r>
                      <w:r w:rsidRPr="00286784">
                        <w:rPr>
                          <w:rFonts w:ascii="Karla" w:hAnsi="Karla"/>
                          <w:color w:val="494B51"/>
                          <w:shd w:val="clear" w:color="auto" w:fill="FFFFFF"/>
                        </w:rPr>
                        <w:t>e ingaan over de OKR methode, wil ik je eerste vragen even wat afstand te nemen en eens te reflecteren op de huidige manier van werken binnen jouw organisatie.</w:t>
                      </w:r>
                      <w:r w:rsidR="008668CC" w:rsidRPr="00286784">
                        <w:rPr>
                          <w:rFonts w:ascii="Karla" w:hAnsi="Karla"/>
                          <w:color w:val="494B51"/>
                          <w:shd w:val="clear" w:color="auto" w:fill="FFFFFF"/>
                        </w:rPr>
                        <w:t xml:space="preserve"> In de e-learning vind je een set aan reflectie vragen die je hieronder kunt beantwoorden. </w:t>
                      </w:r>
                    </w:p>
                  </w:txbxContent>
                </v:textbox>
                <w10:wrap type="square" anchorx="margin" anchory="page"/>
              </v:shape>
            </w:pict>
          </mc:Fallback>
        </mc:AlternateContent>
      </w:r>
      <w:r w:rsidR="008C5585">
        <w:rPr>
          <w:rStyle w:val="Zwaar"/>
          <w:sz w:val="40"/>
          <w:szCs w:val="40"/>
        </w:rPr>
        <w:br w:type="page"/>
      </w:r>
    </w:p>
    <w:p w14:paraId="7B7E68E2" w14:textId="40C1F316" w:rsidR="008C5585" w:rsidRDefault="008C5585" w:rsidP="00875A07">
      <w:pPr>
        <w:rPr>
          <w:rStyle w:val="Zwaar"/>
          <w:sz w:val="40"/>
          <w:szCs w:val="40"/>
        </w:rPr>
      </w:pPr>
      <w:r>
        <w:rPr>
          <w:rStyle w:val="Zwaar"/>
          <w:sz w:val="40"/>
          <w:szCs w:val="40"/>
        </w:rPr>
        <w:lastRenderedPageBreak/>
        <w:t xml:space="preserve">Opdracht 3: </w:t>
      </w:r>
      <w:r w:rsidR="00791395">
        <w:rPr>
          <w:rStyle w:val="Zwaar"/>
          <w:sz w:val="40"/>
          <w:szCs w:val="40"/>
        </w:rPr>
        <w:t>Opstellen van je Objective</w:t>
      </w:r>
    </w:p>
    <w:p w14:paraId="1CBCDFB2" w14:textId="5397BFA5" w:rsidR="008C5585" w:rsidRDefault="009B6AFE">
      <w:pPr>
        <w:spacing w:after="160" w:line="259" w:lineRule="auto"/>
        <w:rPr>
          <w:rStyle w:val="Zwaar"/>
          <w:sz w:val="40"/>
          <w:szCs w:val="40"/>
        </w:rPr>
      </w:pPr>
      <w:r w:rsidRPr="00F35869">
        <w:rPr>
          <w:rStyle w:val="Zwaar"/>
          <w:noProof/>
          <w:sz w:val="40"/>
          <w:szCs w:val="40"/>
        </w:rPr>
        <mc:AlternateContent>
          <mc:Choice Requires="wps">
            <w:drawing>
              <wp:anchor distT="45720" distB="45720" distL="114300" distR="114300" simplePos="0" relativeHeight="251664384" behindDoc="0" locked="0" layoutInCell="1" allowOverlap="1" wp14:anchorId="7F9FF378" wp14:editId="4C3C16CD">
                <wp:simplePos x="0" y="0"/>
                <wp:positionH relativeFrom="margin">
                  <wp:posOffset>-4445</wp:posOffset>
                </wp:positionH>
                <wp:positionV relativeFrom="page">
                  <wp:posOffset>1685925</wp:posOffset>
                </wp:positionV>
                <wp:extent cx="5773420" cy="7410450"/>
                <wp:effectExtent l="0" t="0" r="17780" b="19050"/>
                <wp:wrapSquare wrapText="bothSides"/>
                <wp:docPr id="1186938983"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3480" cy="7410450"/>
                        </a:xfrm>
                        <a:prstGeom prst="rect">
                          <a:avLst/>
                        </a:prstGeom>
                        <a:solidFill>
                          <a:srgbClr val="FFFFFF"/>
                        </a:solidFill>
                        <a:ln w="9525">
                          <a:solidFill>
                            <a:srgbClr val="000000"/>
                          </a:solidFill>
                          <a:miter lim="800000"/>
                          <a:headEnd/>
                          <a:tailEnd/>
                        </a:ln>
                      </wps:spPr>
                      <wps:txbx>
                        <w:txbxContent>
                          <w:p w14:paraId="78D4FDE7" w14:textId="7BBA9742" w:rsidR="007C4B3D" w:rsidRPr="007C4B3D" w:rsidRDefault="007C4B3D" w:rsidP="009B6AFE">
                            <w:pPr>
                              <w:rPr>
                                <w:rFonts w:ascii="Karla" w:hAnsi="Karla"/>
                                <w:color w:val="494B51"/>
                                <w:shd w:val="clear" w:color="auto" w:fill="FFFFFF"/>
                              </w:rPr>
                            </w:pPr>
                            <w:r>
                              <w:rPr>
                                <w:rFonts w:ascii="Karla" w:hAnsi="Karla"/>
                                <w:color w:val="494B51"/>
                                <w:shd w:val="clear" w:color="auto" w:fill="FFFFFF"/>
                              </w:rPr>
                              <w:t xml:space="preserve">In deze opdracht gaan we </w:t>
                            </w:r>
                            <w:r w:rsidR="003F39F4">
                              <w:rPr>
                                <w:rFonts w:ascii="Karla" w:hAnsi="Karla"/>
                                <w:color w:val="494B51"/>
                                <w:shd w:val="clear" w:color="auto" w:fill="FFFFFF"/>
                              </w:rPr>
                              <w:t>aan de slag met het opstellen van je eigen Objective(s)</w:t>
                            </w:r>
                          </w:p>
                          <w:p w14:paraId="02DA4C98" w14:textId="29D2034A" w:rsidR="009B6AFE" w:rsidRPr="00286784" w:rsidRDefault="00836FBC"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Stap 1: Verzamelen van mogelijke onderwerpen</w:t>
                            </w:r>
                          </w:p>
                          <w:p w14:paraId="3D81D093" w14:textId="6D5E7DA6" w:rsidR="002778A6" w:rsidRPr="00286784" w:rsidRDefault="002778A6"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Stap 2: Schrijf een eerste concept versie van je Objective</w:t>
                            </w:r>
                          </w:p>
                          <w:p w14:paraId="6291A286" w14:textId="1ACA7883" w:rsidR="002778A6" w:rsidRPr="00286784" w:rsidRDefault="002778A6" w:rsidP="009B6AFE">
                            <w:pPr>
                              <w:rPr>
                                <w:b/>
                                <w:bCs/>
                                <w:sz w:val="16"/>
                                <w:szCs w:val="16"/>
                              </w:rPr>
                            </w:pPr>
                            <w:r w:rsidRPr="00286784">
                              <w:rPr>
                                <w:rStyle w:val="Zwaar"/>
                                <w:rFonts w:ascii="Karla" w:hAnsi="Karla"/>
                                <w:b w:val="0"/>
                                <w:bCs w:val="0"/>
                                <w:color w:val="494B51"/>
                                <w:shd w:val="clear" w:color="auto" w:fill="FFFFFF"/>
                              </w:rPr>
                              <w:t>Stap 3: Valideer en scherp a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FF378" id="_x0000_s1031" type="#_x0000_t202" style="position:absolute;margin-left:-.35pt;margin-top:132.75pt;width:454.6pt;height:583.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">
                <v:textbox>
                  <w:txbxContent>
                    <w:p w14:paraId="78D4FDE7" w14:textId="7BBA9742" w:rsidR="007C4B3D" w:rsidRPr="007C4B3D" w:rsidRDefault="007C4B3D" w:rsidP="009B6AFE">
                      <w:pPr>
                        <w:rPr>
                          <w:rFonts w:ascii="Karla" w:hAnsi="Karla"/>
                          <w:color w:val="494B51"/>
                          <w:shd w:val="clear" w:color="auto" w:fill="FFFFFF"/>
                        </w:rPr>
                      </w:pPr>
                      <w:r>
                        <w:rPr>
                          <w:rFonts w:ascii="Karla" w:hAnsi="Karla"/>
                          <w:color w:val="494B51"/>
                          <w:shd w:val="clear" w:color="auto" w:fill="FFFFFF"/>
                        </w:rPr>
                        <w:t xml:space="preserve">In deze opdracht gaan we </w:t>
                      </w:r>
                      <w:r w:rsidR="003F39F4">
                        <w:rPr>
                          <w:rFonts w:ascii="Karla" w:hAnsi="Karla"/>
                          <w:color w:val="494B51"/>
                          <w:shd w:val="clear" w:color="auto" w:fill="FFFFFF"/>
                        </w:rPr>
                        <w:t>aan de slag met het opstellen van je eigen Objective(s)</w:t>
                      </w:r>
                    </w:p>
                    <w:p w14:paraId="02DA4C98" w14:textId="29D2034A" w:rsidR="009B6AFE" w:rsidRPr="00286784" w:rsidRDefault="00836FBC"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Stap 1: Verzamelen van mogelijke onderwerpen</w:t>
                      </w:r>
                    </w:p>
                    <w:p w14:paraId="3D81D093" w14:textId="6D5E7DA6" w:rsidR="002778A6" w:rsidRPr="00286784" w:rsidRDefault="002778A6"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Stap 2: Schrijf een eerste concept versie van je Objective</w:t>
                      </w:r>
                    </w:p>
                    <w:p w14:paraId="6291A286" w14:textId="1ACA7883" w:rsidR="002778A6" w:rsidRPr="00286784" w:rsidRDefault="002778A6" w:rsidP="009B6AFE">
                      <w:pPr>
                        <w:rPr>
                          <w:b/>
                          <w:bCs/>
                          <w:sz w:val="16"/>
                          <w:szCs w:val="16"/>
                        </w:rPr>
                      </w:pPr>
                      <w:r w:rsidRPr="00286784">
                        <w:rPr>
                          <w:rStyle w:val="Zwaar"/>
                          <w:rFonts w:ascii="Karla" w:hAnsi="Karla"/>
                          <w:b w:val="0"/>
                          <w:bCs w:val="0"/>
                          <w:color w:val="494B51"/>
                          <w:shd w:val="clear" w:color="auto" w:fill="FFFFFF"/>
                        </w:rPr>
                        <w:t>Stap 3: Valideer en scherp aan</w:t>
                      </w:r>
                    </w:p>
                  </w:txbxContent>
                </v:textbox>
                <w10:wrap type="square" anchorx="margin" anchory="page"/>
              </v:shape>
            </w:pict>
          </mc:Fallback>
        </mc:AlternateContent>
      </w:r>
      <w:r w:rsidR="008C5585">
        <w:rPr>
          <w:rStyle w:val="Zwaar"/>
          <w:sz w:val="40"/>
          <w:szCs w:val="40"/>
        </w:rPr>
        <w:br w:type="page"/>
      </w:r>
    </w:p>
    <w:p w14:paraId="0C52D47C" w14:textId="0B69AF22" w:rsidR="008C5585" w:rsidRDefault="008C5585" w:rsidP="00875A07">
      <w:pPr>
        <w:rPr>
          <w:rStyle w:val="Zwaar"/>
          <w:sz w:val="40"/>
          <w:szCs w:val="40"/>
        </w:rPr>
      </w:pPr>
      <w:r>
        <w:rPr>
          <w:rStyle w:val="Zwaar"/>
          <w:sz w:val="40"/>
          <w:szCs w:val="40"/>
        </w:rPr>
        <w:lastRenderedPageBreak/>
        <w:t>Opdracht 4:</w:t>
      </w:r>
      <w:r w:rsidR="007C7AEF">
        <w:rPr>
          <w:rStyle w:val="Zwaar"/>
          <w:sz w:val="40"/>
          <w:szCs w:val="40"/>
        </w:rPr>
        <w:t xml:space="preserve"> Opstellen van Key Results</w:t>
      </w:r>
    </w:p>
    <w:p w14:paraId="084E2A33" w14:textId="4C04589C" w:rsidR="008C5585" w:rsidRDefault="009B6AFE">
      <w:pPr>
        <w:spacing w:after="160" w:line="259" w:lineRule="auto"/>
        <w:rPr>
          <w:rStyle w:val="Zwaar"/>
          <w:sz w:val="40"/>
          <w:szCs w:val="40"/>
        </w:rPr>
      </w:pPr>
      <w:r w:rsidRPr="00F35869">
        <w:rPr>
          <w:rStyle w:val="Zwaar"/>
          <w:noProof/>
          <w:sz w:val="40"/>
          <w:szCs w:val="40"/>
        </w:rPr>
        <mc:AlternateContent>
          <mc:Choice Requires="wps">
            <w:drawing>
              <wp:anchor distT="45720" distB="45720" distL="114300" distR="114300" simplePos="0" relativeHeight="251666432" behindDoc="0" locked="0" layoutInCell="1" allowOverlap="1" wp14:anchorId="5DC83355" wp14:editId="1401135B">
                <wp:simplePos x="0" y="0"/>
                <wp:positionH relativeFrom="margin">
                  <wp:posOffset>-4445</wp:posOffset>
                </wp:positionH>
                <wp:positionV relativeFrom="page">
                  <wp:posOffset>1685925</wp:posOffset>
                </wp:positionV>
                <wp:extent cx="5773420" cy="7410450"/>
                <wp:effectExtent l="0" t="0" r="17780" b="19050"/>
                <wp:wrapSquare wrapText="bothSides"/>
                <wp:docPr id="52085384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3480" cy="7410450"/>
                        </a:xfrm>
                        <a:prstGeom prst="rect">
                          <a:avLst/>
                        </a:prstGeom>
                        <a:solidFill>
                          <a:srgbClr val="FFFFFF"/>
                        </a:solidFill>
                        <a:ln w="9525">
                          <a:solidFill>
                            <a:srgbClr val="000000"/>
                          </a:solidFill>
                          <a:miter lim="800000"/>
                          <a:headEnd/>
                          <a:tailEnd/>
                        </a:ln>
                      </wps:spPr>
                      <wps:txbx>
                        <w:txbxContent>
                          <w:p w14:paraId="3E66B504" w14:textId="3F701A46" w:rsidR="003F39F4" w:rsidRPr="003F39F4" w:rsidRDefault="003F39F4" w:rsidP="003F39F4">
                            <w:pPr>
                              <w:rPr>
                                <w:sz w:val="18"/>
                                <w:szCs w:val="18"/>
                              </w:rPr>
                            </w:pPr>
                            <w:r w:rsidRPr="003F39F4">
                              <w:rPr>
                                <w:rFonts w:ascii="Karla" w:hAnsi="Karla"/>
                                <w:color w:val="494B51"/>
                                <w:shd w:val="clear" w:color="auto" w:fill="FFFFFF"/>
                              </w:rPr>
                              <w:t>Pak de eerste Objective</w:t>
                            </w:r>
                            <w:r w:rsidR="00810ED5">
                              <w:rPr>
                                <w:rFonts w:ascii="Karla" w:hAnsi="Karla"/>
                                <w:color w:val="494B51"/>
                                <w:shd w:val="clear" w:color="auto" w:fill="FFFFFF"/>
                              </w:rPr>
                              <w:t>(s)</w:t>
                            </w:r>
                            <w:r w:rsidRPr="003F39F4">
                              <w:rPr>
                                <w:rFonts w:ascii="Karla" w:hAnsi="Karla"/>
                                <w:color w:val="494B51"/>
                                <w:shd w:val="clear" w:color="auto" w:fill="FFFFFF"/>
                              </w:rPr>
                              <w:t xml:space="preserve"> er eens bij en doorloop de stappen zoals hier</w:t>
                            </w:r>
                            <w:r>
                              <w:rPr>
                                <w:rFonts w:ascii="Karla" w:hAnsi="Karla"/>
                                <w:color w:val="494B51"/>
                                <w:shd w:val="clear" w:color="auto" w:fill="FFFFFF"/>
                              </w:rPr>
                              <w:t>onder</w:t>
                            </w:r>
                            <w:r w:rsidRPr="003F39F4">
                              <w:rPr>
                                <w:rFonts w:ascii="Karla" w:hAnsi="Karla"/>
                                <w:color w:val="494B51"/>
                                <w:shd w:val="clear" w:color="auto" w:fill="FFFFFF"/>
                              </w:rPr>
                              <w:t xml:space="preserve"> beschreven. </w:t>
                            </w:r>
                          </w:p>
                          <w:p w14:paraId="669F613D" w14:textId="77777777" w:rsidR="00455F93" w:rsidRPr="00286784" w:rsidRDefault="00581D49"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Stap 1:</w:t>
                            </w:r>
                            <w:r w:rsidRPr="00286784">
                              <w:rPr>
                                <w:rFonts w:ascii="Karla" w:hAnsi="Karla"/>
                                <w:b/>
                                <w:bCs/>
                                <w:color w:val="494B51"/>
                                <w:shd w:val="clear" w:color="auto" w:fill="FFFFFF"/>
                              </w:rPr>
                              <w:t> </w:t>
                            </w:r>
                            <w:r w:rsidRPr="00286784">
                              <w:rPr>
                                <w:rStyle w:val="Zwaar"/>
                                <w:rFonts w:ascii="Karla" w:hAnsi="Karla"/>
                                <w:b w:val="0"/>
                                <w:bCs w:val="0"/>
                                <w:color w:val="494B51"/>
                                <w:shd w:val="clear" w:color="auto" w:fill="FFFFFF"/>
                              </w:rPr>
                              <w:t>Definieer wat succes betekent</w:t>
                            </w:r>
                          </w:p>
                          <w:p w14:paraId="5F62AEB5" w14:textId="77777777" w:rsidR="00455F93" w:rsidRPr="00286784" w:rsidRDefault="00455F93"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Stap 2: Bepaal meetbare indicatoren</w:t>
                            </w:r>
                          </w:p>
                          <w:p w14:paraId="231DB63E" w14:textId="77777777" w:rsidR="00455F93" w:rsidRPr="00286784" w:rsidRDefault="00455F93"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Stap 3:</w:t>
                            </w:r>
                            <w:r w:rsidRPr="00286784">
                              <w:rPr>
                                <w:rFonts w:ascii="Karla" w:hAnsi="Karla"/>
                                <w:b/>
                                <w:bCs/>
                                <w:color w:val="494B51"/>
                                <w:shd w:val="clear" w:color="auto" w:fill="FFFFFF"/>
                              </w:rPr>
                              <w:t> </w:t>
                            </w:r>
                            <w:r w:rsidRPr="00286784">
                              <w:rPr>
                                <w:rStyle w:val="Zwaar"/>
                                <w:rFonts w:ascii="Karla" w:hAnsi="Karla"/>
                                <w:b w:val="0"/>
                                <w:bCs w:val="0"/>
                                <w:color w:val="494B51"/>
                                <w:shd w:val="clear" w:color="auto" w:fill="FFFFFF"/>
                              </w:rPr>
                              <w:t>Formuleer je Key Result</w:t>
                            </w:r>
                          </w:p>
                          <w:p w14:paraId="3DC8651C" w14:textId="1C28F196" w:rsidR="002626CC" w:rsidRPr="00286784" w:rsidRDefault="00455F93"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 xml:space="preserve">Stap 4: </w:t>
                            </w:r>
                            <w:r w:rsidR="00810ED5">
                              <w:rPr>
                                <w:rStyle w:val="Zwaar"/>
                                <w:rFonts w:ascii="Karla" w:hAnsi="Karla"/>
                                <w:b w:val="0"/>
                                <w:bCs w:val="0"/>
                                <w:color w:val="494B51"/>
                                <w:shd w:val="clear" w:color="auto" w:fill="FFFFFF"/>
                              </w:rPr>
                              <w:t>C</w:t>
                            </w:r>
                            <w:r w:rsidRPr="00286784">
                              <w:rPr>
                                <w:rStyle w:val="Zwaar"/>
                                <w:rFonts w:ascii="Karla" w:hAnsi="Karla"/>
                                <w:b w:val="0"/>
                                <w:bCs w:val="0"/>
                                <w:color w:val="494B51"/>
                                <w:shd w:val="clear" w:color="auto" w:fill="FFFFFF"/>
                              </w:rPr>
                              <w:t>heck voor relevantie en haalbaarheid</w:t>
                            </w:r>
                          </w:p>
                          <w:p w14:paraId="13FDFDFF" w14:textId="77777777" w:rsidR="002626CC" w:rsidRPr="00286784" w:rsidRDefault="002626CC"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Stap 5: Maak je OKR compleet</w:t>
                            </w:r>
                          </w:p>
                          <w:p w14:paraId="0871C3D1" w14:textId="77777777" w:rsidR="002626CC" w:rsidRPr="003F39F4" w:rsidRDefault="002626CC" w:rsidP="009B6AFE">
                            <w:pPr>
                              <w:rPr>
                                <w:rStyle w:val="Zwaar"/>
                                <w:rFonts w:ascii="Karla" w:hAnsi="Karla"/>
                                <w:color w:val="494B51"/>
                                <w:sz w:val="24"/>
                                <w:szCs w:val="24"/>
                                <w:shd w:val="clear" w:color="auto" w:fill="FFFFFF"/>
                              </w:rPr>
                            </w:pPr>
                          </w:p>
                          <w:p w14:paraId="4049B4C4" w14:textId="77777777" w:rsidR="003F39F4" w:rsidRDefault="003F39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C83355" id="_x0000_s1032" type="#_x0000_t202" style="position:absolute;margin-left:-.35pt;margin-top:132.75pt;width:454.6pt;height:583.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">
                <v:textbox>
                  <w:txbxContent>
                    <w:p w14:paraId="3E66B504" w14:textId="3F701A46" w:rsidR="003F39F4" w:rsidRPr="003F39F4" w:rsidRDefault="003F39F4" w:rsidP="003F39F4">
                      <w:pPr>
                        <w:rPr>
                          <w:sz w:val="18"/>
                          <w:szCs w:val="18"/>
                        </w:rPr>
                      </w:pPr>
                      <w:r w:rsidRPr="003F39F4">
                        <w:rPr>
                          <w:rFonts w:ascii="Karla" w:hAnsi="Karla"/>
                          <w:color w:val="494B51"/>
                          <w:shd w:val="clear" w:color="auto" w:fill="FFFFFF"/>
                        </w:rPr>
                        <w:t>Pak de eerste Objective</w:t>
                      </w:r>
                      <w:r w:rsidR="00810ED5">
                        <w:rPr>
                          <w:rFonts w:ascii="Karla" w:hAnsi="Karla"/>
                          <w:color w:val="494B51"/>
                          <w:shd w:val="clear" w:color="auto" w:fill="FFFFFF"/>
                        </w:rPr>
                        <w:t>(s)</w:t>
                      </w:r>
                      <w:r w:rsidRPr="003F39F4">
                        <w:rPr>
                          <w:rFonts w:ascii="Karla" w:hAnsi="Karla"/>
                          <w:color w:val="494B51"/>
                          <w:shd w:val="clear" w:color="auto" w:fill="FFFFFF"/>
                        </w:rPr>
                        <w:t xml:space="preserve"> er eens bij en doorloop de stappen zoals hier</w:t>
                      </w:r>
                      <w:r>
                        <w:rPr>
                          <w:rFonts w:ascii="Karla" w:hAnsi="Karla"/>
                          <w:color w:val="494B51"/>
                          <w:shd w:val="clear" w:color="auto" w:fill="FFFFFF"/>
                        </w:rPr>
                        <w:t>onder</w:t>
                      </w:r>
                      <w:r w:rsidRPr="003F39F4">
                        <w:rPr>
                          <w:rFonts w:ascii="Karla" w:hAnsi="Karla"/>
                          <w:color w:val="494B51"/>
                          <w:shd w:val="clear" w:color="auto" w:fill="FFFFFF"/>
                        </w:rPr>
                        <w:t xml:space="preserve"> beschreven. </w:t>
                      </w:r>
                    </w:p>
                    <w:p w14:paraId="669F613D" w14:textId="77777777" w:rsidR="00455F93" w:rsidRPr="00286784" w:rsidRDefault="00581D49"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Stap 1:</w:t>
                      </w:r>
                      <w:r w:rsidRPr="00286784">
                        <w:rPr>
                          <w:rFonts w:ascii="Karla" w:hAnsi="Karla"/>
                          <w:b/>
                          <w:bCs/>
                          <w:color w:val="494B51"/>
                          <w:shd w:val="clear" w:color="auto" w:fill="FFFFFF"/>
                        </w:rPr>
                        <w:t> </w:t>
                      </w:r>
                      <w:r w:rsidRPr="00286784">
                        <w:rPr>
                          <w:rStyle w:val="Zwaar"/>
                          <w:rFonts w:ascii="Karla" w:hAnsi="Karla"/>
                          <w:b w:val="0"/>
                          <w:bCs w:val="0"/>
                          <w:color w:val="494B51"/>
                          <w:shd w:val="clear" w:color="auto" w:fill="FFFFFF"/>
                        </w:rPr>
                        <w:t>Definieer wat succes betekent</w:t>
                      </w:r>
                    </w:p>
                    <w:p w14:paraId="5F62AEB5" w14:textId="77777777" w:rsidR="00455F93" w:rsidRPr="00286784" w:rsidRDefault="00455F93"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Stap 2: Bepaal meetbare indicatoren</w:t>
                      </w:r>
                    </w:p>
                    <w:p w14:paraId="231DB63E" w14:textId="77777777" w:rsidR="00455F93" w:rsidRPr="00286784" w:rsidRDefault="00455F93"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Stap 3:</w:t>
                      </w:r>
                      <w:r w:rsidRPr="00286784">
                        <w:rPr>
                          <w:rFonts w:ascii="Karla" w:hAnsi="Karla"/>
                          <w:b/>
                          <w:bCs/>
                          <w:color w:val="494B51"/>
                          <w:shd w:val="clear" w:color="auto" w:fill="FFFFFF"/>
                        </w:rPr>
                        <w:t> </w:t>
                      </w:r>
                      <w:r w:rsidRPr="00286784">
                        <w:rPr>
                          <w:rStyle w:val="Zwaar"/>
                          <w:rFonts w:ascii="Karla" w:hAnsi="Karla"/>
                          <w:b w:val="0"/>
                          <w:bCs w:val="0"/>
                          <w:color w:val="494B51"/>
                          <w:shd w:val="clear" w:color="auto" w:fill="FFFFFF"/>
                        </w:rPr>
                        <w:t>Formuleer je Key Result</w:t>
                      </w:r>
                    </w:p>
                    <w:p w14:paraId="3DC8651C" w14:textId="1C28F196" w:rsidR="002626CC" w:rsidRPr="00286784" w:rsidRDefault="00455F93"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 xml:space="preserve">Stap 4: </w:t>
                      </w:r>
                      <w:r w:rsidR="00810ED5">
                        <w:rPr>
                          <w:rStyle w:val="Zwaar"/>
                          <w:rFonts w:ascii="Karla" w:hAnsi="Karla"/>
                          <w:b w:val="0"/>
                          <w:bCs w:val="0"/>
                          <w:color w:val="494B51"/>
                          <w:shd w:val="clear" w:color="auto" w:fill="FFFFFF"/>
                        </w:rPr>
                        <w:t>C</w:t>
                      </w:r>
                      <w:r w:rsidRPr="00286784">
                        <w:rPr>
                          <w:rStyle w:val="Zwaar"/>
                          <w:rFonts w:ascii="Karla" w:hAnsi="Karla"/>
                          <w:b w:val="0"/>
                          <w:bCs w:val="0"/>
                          <w:color w:val="494B51"/>
                          <w:shd w:val="clear" w:color="auto" w:fill="FFFFFF"/>
                        </w:rPr>
                        <w:t>heck voor relevantie en haalbaarheid</w:t>
                      </w:r>
                    </w:p>
                    <w:p w14:paraId="13FDFDFF" w14:textId="77777777" w:rsidR="002626CC" w:rsidRPr="00286784" w:rsidRDefault="002626CC" w:rsidP="009B6AFE">
                      <w:pPr>
                        <w:rPr>
                          <w:rStyle w:val="Zwaar"/>
                          <w:rFonts w:ascii="Karla" w:hAnsi="Karla"/>
                          <w:b w:val="0"/>
                          <w:bCs w:val="0"/>
                          <w:color w:val="494B51"/>
                          <w:shd w:val="clear" w:color="auto" w:fill="FFFFFF"/>
                        </w:rPr>
                      </w:pPr>
                      <w:r w:rsidRPr="00286784">
                        <w:rPr>
                          <w:rStyle w:val="Zwaar"/>
                          <w:rFonts w:ascii="Karla" w:hAnsi="Karla"/>
                          <w:b w:val="0"/>
                          <w:bCs w:val="0"/>
                          <w:color w:val="494B51"/>
                          <w:shd w:val="clear" w:color="auto" w:fill="FFFFFF"/>
                        </w:rPr>
                        <w:t>Stap 5: Maak je OKR compleet</w:t>
                      </w:r>
                    </w:p>
                    <w:p w14:paraId="0871C3D1" w14:textId="77777777" w:rsidR="002626CC" w:rsidRPr="003F39F4" w:rsidRDefault="002626CC" w:rsidP="009B6AFE">
                      <w:pPr>
                        <w:rPr>
                          <w:rStyle w:val="Zwaar"/>
                          <w:rFonts w:ascii="Karla" w:hAnsi="Karla"/>
                          <w:color w:val="494B51"/>
                          <w:sz w:val="24"/>
                          <w:szCs w:val="24"/>
                          <w:shd w:val="clear" w:color="auto" w:fill="FFFFFF"/>
                        </w:rPr>
                      </w:pPr>
                    </w:p>
                    <w:p w14:paraId="4049B4C4" w14:textId="77777777" w:rsidR="003F39F4" w:rsidRDefault="003F39F4"/>
                  </w:txbxContent>
                </v:textbox>
                <w10:wrap type="square" anchorx="margin" anchory="page"/>
              </v:shape>
            </w:pict>
          </mc:Fallback>
        </mc:AlternateContent>
      </w:r>
      <w:r w:rsidR="008C5585">
        <w:rPr>
          <w:rStyle w:val="Zwaar"/>
          <w:sz w:val="40"/>
          <w:szCs w:val="40"/>
        </w:rPr>
        <w:br w:type="page"/>
      </w:r>
    </w:p>
    <w:p w14:paraId="57563AFD" w14:textId="52BAFC44" w:rsidR="00875A07" w:rsidRDefault="008C5585" w:rsidP="00875A07">
      <w:pPr>
        <w:rPr>
          <w:rStyle w:val="Zwaar"/>
          <w:sz w:val="40"/>
          <w:szCs w:val="40"/>
        </w:rPr>
      </w:pPr>
      <w:r>
        <w:rPr>
          <w:rStyle w:val="Zwaar"/>
          <w:sz w:val="40"/>
          <w:szCs w:val="40"/>
        </w:rPr>
        <w:lastRenderedPageBreak/>
        <w:t>Opdracht 5:</w:t>
      </w:r>
      <w:r w:rsidR="00113693">
        <w:rPr>
          <w:rStyle w:val="Zwaar"/>
          <w:sz w:val="40"/>
          <w:szCs w:val="40"/>
        </w:rPr>
        <w:t>Uitspreken van ambities</w:t>
      </w:r>
    </w:p>
    <w:p w14:paraId="5107D373" w14:textId="7B014411" w:rsidR="000335AA" w:rsidRDefault="000335AA">
      <w:pPr>
        <w:spacing w:after="160" w:line="259" w:lineRule="auto"/>
        <w:rPr>
          <w:rStyle w:val="Zwaar"/>
          <w:sz w:val="40"/>
          <w:szCs w:val="40"/>
        </w:rPr>
      </w:pPr>
      <w:r w:rsidRPr="00F35869">
        <w:rPr>
          <w:rStyle w:val="Kop1Char"/>
          <w:rFonts w:eastAsia="Arial"/>
          <w:noProof/>
          <w:sz w:val="40"/>
          <w:szCs w:val="40"/>
        </w:rPr>
        <mc:AlternateContent>
          <mc:Choice Requires="wps">
            <w:drawing>
              <wp:anchor distT="45720" distB="45720" distL="114300" distR="114300" simplePos="0" relativeHeight="251670528" behindDoc="0" locked="0" layoutInCell="1" allowOverlap="1" wp14:anchorId="7A9D3AFB" wp14:editId="0C691F02">
                <wp:simplePos x="0" y="0"/>
                <wp:positionH relativeFrom="margin">
                  <wp:posOffset>-4445</wp:posOffset>
                </wp:positionH>
                <wp:positionV relativeFrom="page">
                  <wp:posOffset>1685925</wp:posOffset>
                </wp:positionV>
                <wp:extent cx="5773420" cy="7410450"/>
                <wp:effectExtent l="0" t="0" r="17780" b="19050"/>
                <wp:wrapSquare wrapText="bothSides"/>
                <wp:docPr id="191906698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3480" cy="7410450"/>
                        </a:xfrm>
                        <a:prstGeom prst="rect">
                          <a:avLst/>
                        </a:prstGeom>
                        <a:solidFill>
                          <a:srgbClr val="FFFFFF"/>
                        </a:solidFill>
                        <a:ln w="9525">
                          <a:solidFill>
                            <a:srgbClr val="000000"/>
                          </a:solidFill>
                          <a:miter lim="800000"/>
                          <a:headEnd/>
                          <a:tailEnd/>
                        </a:ln>
                      </wps:spPr>
                      <wps:txbx>
                        <w:txbxContent>
                          <w:p w14:paraId="2C5F8BF8" w14:textId="3914393D" w:rsidR="000335AA" w:rsidRPr="00810ED5" w:rsidRDefault="00510136" w:rsidP="000335AA">
                            <w:pPr>
                              <w:rPr>
                                <w:sz w:val="18"/>
                                <w:szCs w:val="18"/>
                              </w:rPr>
                            </w:pPr>
                            <w:r w:rsidRPr="00810ED5">
                              <w:rPr>
                                <w:rFonts w:ascii="Karla" w:hAnsi="Karla"/>
                                <w:color w:val="494B51"/>
                                <w:shd w:val="clear" w:color="auto" w:fill="FFFFFF"/>
                              </w:rPr>
                              <w:t>Pak je eigen OKR’s er nog eens bij. Met wat je in deze paragraaf hebt geleerd over soorten OKR’s en ambities, hoe zou je jouw OKR’s dan labellen? Als committed, stretched of toch learning? En als je kijkt naar de ambitie die je in de Key Results hebt gestopt? Is dit de juiste reflectie van het soort OKR? Pas aan waar nodi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9D3AFB" id="_x0000_s1033" type="#_x0000_t202" style="position:absolute;margin-left:-.35pt;margin-top:132.75pt;width:454.6pt;height:583.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">
                <v:textbox>
                  <w:txbxContent>
                    <w:p w14:paraId="2C5F8BF8" w14:textId="3914393D" w:rsidR="000335AA" w:rsidRPr="00810ED5" w:rsidRDefault="00510136" w:rsidP="000335AA">
                      <w:pPr>
                        <w:rPr>
                          <w:sz w:val="18"/>
                          <w:szCs w:val="18"/>
                        </w:rPr>
                      </w:pPr>
                      <w:r w:rsidRPr="00810ED5">
                        <w:rPr>
                          <w:rFonts w:ascii="Karla" w:hAnsi="Karla"/>
                          <w:color w:val="494B51"/>
                          <w:shd w:val="clear" w:color="auto" w:fill="FFFFFF"/>
                        </w:rPr>
                        <w:t>Pak je eigen OKR’s er nog eens bij. Met wat je in deze paragraaf hebt geleerd over soorten OKR’s en ambities, hoe zou je jouw OKR’s dan labellen? Als committed, stretched of toch learning? En als je kijkt naar de ambitie die je in de Key Results hebt gestopt? Is dit de juiste reflectie van het soort OKR? Pas aan waar nodig.</w:t>
                      </w:r>
                    </w:p>
                  </w:txbxContent>
                </v:textbox>
                <w10:wrap type="square" anchorx="margin" anchory="page"/>
              </v:shape>
            </w:pict>
          </mc:Fallback>
        </mc:AlternateContent>
      </w:r>
      <w:r>
        <w:rPr>
          <w:rStyle w:val="Zwaar"/>
          <w:sz w:val="40"/>
          <w:szCs w:val="40"/>
        </w:rPr>
        <w:br w:type="page"/>
      </w:r>
    </w:p>
    <w:p w14:paraId="0E6527F9" w14:textId="6E2DAC04" w:rsidR="000335AA" w:rsidRDefault="000335AA" w:rsidP="000335AA">
      <w:pPr>
        <w:rPr>
          <w:rStyle w:val="Zwaar"/>
          <w:sz w:val="40"/>
          <w:szCs w:val="40"/>
        </w:rPr>
      </w:pPr>
      <w:r>
        <w:rPr>
          <w:rStyle w:val="Zwaar"/>
          <w:sz w:val="40"/>
          <w:szCs w:val="40"/>
        </w:rPr>
        <w:lastRenderedPageBreak/>
        <w:t>Opdracht 6: OKR’s in het grotere plaatje</w:t>
      </w:r>
    </w:p>
    <w:p w14:paraId="40C537EE" w14:textId="3F8E06A7" w:rsidR="000335AA" w:rsidRDefault="00D45B6A">
      <w:pPr>
        <w:spacing w:after="160" w:line="259" w:lineRule="auto"/>
        <w:rPr>
          <w:rStyle w:val="Zwaar"/>
          <w:sz w:val="40"/>
          <w:szCs w:val="40"/>
        </w:rPr>
      </w:pPr>
      <w:r w:rsidRPr="00F35869">
        <w:rPr>
          <w:rStyle w:val="Kop1Char"/>
          <w:rFonts w:eastAsia="Arial"/>
          <w:noProof/>
          <w:sz w:val="40"/>
          <w:szCs w:val="40"/>
        </w:rPr>
        <mc:AlternateContent>
          <mc:Choice Requires="wps">
            <w:drawing>
              <wp:anchor distT="45720" distB="45720" distL="114300" distR="114300" simplePos="0" relativeHeight="251672576" behindDoc="0" locked="0" layoutInCell="1" allowOverlap="1" wp14:anchorId="46A2127A" wp14:editId="5B6A4ED5">
                <wp:simplePos x="0" y="0"/>
                <wp:positionH relativeFrom="margin">
                  <wp:posOffset>-4445</wp:posOffset>
                </wp:positionH>
                <wp:positionV relativeFrom="page">
                  <wp:posOffset>1685925</wp:posOffset>
                </wp:positionV>
                <wp:extent cx="5773420" cy="7410450"/>
                <wp:effectExtent l="0" t="0" r="17780" b="19050"/>
                <wp:wrapSquare wrapText="bothSides"/>
                <wp:docPr id="96827896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3480" cy="7410450"/>
                        </a:xfrm>
                        <a:prstGeom prst="rect">
                          <a:avLst/>
                        </a:prstGeom>
                        <a:solidFill>
                          <a:srgbClr val="FFFFFF"/>
                        </a:solidFill>
                        <a:ln w="9525">
                          <a:solidFill>
                            <a:srgbClr val="000000"/>
                          </a:solidFill>
                          <a:miter lim="800000"/>
                          <a:headEnd/>
                          <a:tailEnd/>
                        </a:ln>
                      </wps:spPr>
                      <wps:txbx>
                        <w:txbxContent>
                          <w:p w14:paraId="36BE1681" w14:textId="05FA8EE9" w:rsidR="000029C6" w:rsidRPr="00810ED5" w:rsidRDefault="00810ED5" w:rsidP="00D45B6A">
                            <w:pPr>
                              <w:rPr>
                                <w:rFonts w:ascii="Karla" w:hAnsi="Karla"/>
                                <w:color w:val="494B51"/>
                                <w:shd w:val="clear" w:color="auto" w:fill="FFFFFF"/>
                              </w:rPr>
                            </w:pPr>
                            <w:r>
                              <w:rPr>
                                <w:rFonts w:ascii="Karla" w:hAnsi="Karla"/>
                                <w:color w:val="494B51"/>
                                <w:shd w:val="clear" w:color="auto" w:fill="FFFFFF"/>
                              </w:rPr>
                              <w:t>W</w:t>
                            </w:r>
                            <w:r w:rsidR="00DB6DBF" w:rsidRPr="00810ED5">
                              <w:rPr>
                                <w:rFonts w:ascii="Karla" w:hAnsi="Karla"/>
                                <w:color w:val="494B51"/>
                                <w:shd w:val="clear" w:color="auto" w:fill="FFFFFF"/>
                              </w:rPr>
                              <w:t>aarom bestaat je organisatie? Wat wil je bereiken in de wereld? Noteer het antwoord beknopt en helder in je werkboek.</w:t>
                            </w:r>
                            <w:r w:rsidR="00BA4330">
                              <w:rPr>
                                <w:rFonts w:ascii="Karla" w:hAnsi="Karla"/>
                                <w:color w:val="494B51"/>
                                <w:shd w:val="clear" w:color="auto" w:fill="FFFFFF"/>
                              </w:rPr>
                              <w:t xml:space="preserve"> </w:t>
                            </w:r>
                            <w:r w:rsidR="000029C6" w:rsidRPr="00810ED5">
                              <w:rPr>
                                <w:rFonts w:ascii="Karla" w:hAnsi="Karla"/>
                                <w:color w:val="494B51"/>
                                <w:shd w:val="clear" w:color="auto" w:fill="FFFFFF"/>
                              </w:rPr>
                              <w:t>Als je dat helder hebt, noteer dan de drie belangrijkste strategische thema's die uit je 'why' voortkomen. Dit zijn de grote doelen die je organisatie nastreeft om je 'why' te realiseren. Denk na over hoe ze bijdragen aan je 'why' en hoe je de voortgang me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A2127A" id="_x0000_s1034" type="#_x0000_t202" style="position:absolute;margin-left:-.35pt;margin-top:132.75pt;width:454.6pt;height:583.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">
                <v:textbox>
                  <w:txbxContent>
                    <w:p w14:paraId="36BE1681" w14:textId="05FA8EE9" w:rsidR="000029C6" w:rsidRPr="00810ED5" w:rsidRDefault="00810ED5" w:rsidP="00D45B6A">
                      <w:pPr>
                        <w:rPr>
                          <w:rFonts w:ascii="Karla" w:hAnsi="Karla"/>
                          <w:color w:val="494B51"/>
                          <w:shd w:val="clear" w:color="auto" w:fill="FFFFFF"/>
                        </w:rPr>
                      </w:pPr>
                      <w:r>
                        <w:rPr>
                          <w:rFonts w:ascii="Karla" w:hAnsi="Karla"/>
                          <w:color w:val="494B51"/>
                          <w:shd w:val="clear" w:color="auto" w:fill="FFFFFF"/>
                        </w:rPr>
                        <w:t>W</w:t>
                      </w:r>
                      <w:r w:rsidR="00DB6DBF" w:rsidRPr="00810ED5">
                        <w:rPr>
                          <w:rFonts w:ascii="Karla" w:hAnsi="Karla"/>
                          <w:color w:val="494B51"/>
                          <w:shd w:val="clear" w:color="auto" w:fill="FFFFFF"/>
                        </w:rPr>
                        <w:t>aarom bestaat je organisatie? Wat wil je bereiken in de wereld? Noteer het antwoord beknopt en helder in je werkboek.</w:t>
                      </w:r>
                      <w:r w:rsidR="00BA4330">
                        <w:rPr>
                          <w:rFonts w:ascii="Karla" w:hAnsi="Karla"/>
                          <w:color w:val="494B51"/>
                          <w:shd w:val="clear" w:color="auto" w:fill="FFFFFF"/>
                        </w:rPr>
                        <w:t xml:space="preserve"> </w:t>
                      </w:r>
                      <w:r w:rsidR="000029C6" w:rsidRPr="00810ED5">
                        <w:rPr>
                          <w:rFonts w:ascii="Karla" w:hAnsi="Karla"/>
                          <w:color w:val="494B51"/>
                          <w:shd w:val="clear" w:color="auto" w:fill="FFFFFF"/>
                        </w:rPr>
                        <w:t>Als je dat helder hebt, noteer dan de drie belangrijkste strategische thema's die uit je 'why' voortkomen. Dit zijn de grote doelen die je organisatie nastreeft om je 'why' te realiseren. Denk na over hoe ze bijdragen aan je 'why' en hoe je de voortgang meet.</w:t>
                      </w:r>
                    </w:p>
                  </w:txbxContent>
                </v:textbox>
                <w10:wrap type="square" anchorx="margin" anchory="page"/>
              </v:shape>
            </w:pict>
          </mc:Fallback>
        </mc:AlternateContent>
      </w:r>
      <w:r w:rsidR="000335AA">
        <w:rPr>
          <w:rStyle w:val="Zwaar"/>
          <w:sz w:val="40"/>
          <w:szCs w:val="40"/>
        </w:rPr>
        <w:br w:type="page"/>
      </w:r>
    </w:p>
    <w:p w14:paraId="1907B159" w14:textId="580884D9" w:rsidR="00A453A4" w:rsidRDefault="00A453A4" w:rsidP="00A453A4">
      <w:pPr>
        <w:rPr>
          <w:rStyle w:val="Zwaar"/>
          <w:sz w:val="40"/>
          <w:szCs w:val="40"/>
        </w:rPr>
      </w:pPr>
      <w:r>
        <w:rPr>
          <w:rStyle w:val="Zwaar"/>
          <w:sz w:val="40"/>
          <w:szCs w:val="40"/>
        </w:rPr>
        <w:lastRenderedPageBreak/>
        <w:t>Reflectie 7: Klaar voor een OKR cultuur?</w:t>
      </w:r>
    </w:p>
    <w:p w14:paraId="7F1F8EA5" w14:textId="3447C7B5" w:rsidR="005E161A" w:rsidRPr="00875A07" w:rsidRDefault="009B6AFE" w:rsidP="00875A07">
      <w:pPr>
        <w:rPr>
          <w:rStyle w:val="Zwaar"/>
          <w:sz w:val="40"/>
          <w:szCs w:val="40"/>
        </w:rPr>
      </w:pPr>
      <w:r w:rsidRPr="00F35869">
        <w:rPr>
          <w:rStyle w:val="Zwaar"/>
          <w:noProof/>
          <w:sz w:val="40"/>
          <w:szCs w:val="40"/>
        </w:rPr>
        <mc:AlternateContent>
          <mc:Choice Requires="wps">
            <w:drawing>
              <wp:anchor distT="45720" distB="45720" distL="114300" distR="114300" simplePos="0" relativeHeight="251668480" behindDoc="0" locked="0" layoutInCell="1" allowOverlap="1" wp14:anchorId="25AC0117" wp14:editId="16672534">
                <wp:simplePos x="0" y="0"/>
                <wp:positionH relativeFrom="margin">
                  <wp:posOffset>-4445</wp:posOffset>
                </wp:positionH>
                <wp:positionV relativeFrom="page">
                  <wp:posOffset>1609725</wp:posOffset>
                </wp:positionV>
                <wp:extent cx="5773420" cy="7410450"/>
                <wp:effectExtent l="0" t="0" r="17780" b="19050"/>
                <wp:wrapSquare wrapText="bothSides"/>
                <wp:docPr id="1385923423"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3480" cy="7410450"/>
                        </a:xfrm>
                        <a:prstGeom prst="rect">
                          <a:avLst/>
                        </a:prstGeom>
                        <a:solidFill>
                          <a:srgbClr val="FFFFFF"/>
                        </a:solidFill>
                        <a:ln w="9525">
                          <a:solidFill>
                            <a:srgbClr val="000000"/>
                          </a:solidFill>
                          <a:miter lim="800000"/>
                          <a:headEnd/>
                          <a:tailEnd/>
                        </a:ln>
                      </wps:spPr>
                      <wps:txbx>
                        <w:txbxContent>
                          <w:p w14:paraId="2ECF0D4C" w14:textId="77777777" w:rsidR="00A37642" w:rsidRPr="00A37642" w:rsidRDefault="00A37642" w:rsidP="00A37642">
                            <w:pPr>
                              <w:shd w:val="clear" w:color="auto" w:fill="FFFFFF"/>
                              <w:spacing w:after="420" w:line="240" w:lineRule="auto"/>
                              <w:textAlignment w:val="baseline"/>
                              <w:rPr>
                                <w:rFonts w:ascii="Karla" w:hAnsi="Karla"/>
                                <w:color w:val="494B51"/>
                                <w:shd w:val="clear" w:color="auto" w:fill="FFFFFF"/>
                              </w:rPr>
                            </w:pPr>
                            <w:r w:rsidRPr="00A37642">
                              <w:rPr>
                                <w:rFonts w:ascii="Karla" w:hAnsi="Karla"/>
                                <w:color w:val="494B51"/>
                                <w:shd w:val="clear" w:color="auto" w:fill="FFFFFF"/>
                              </w:rPr>
                              <w:t>Tijd voor een reflectie opdracht: neem hierbij je eigen organisatie of team in gedachten en scoor de volgende onderdelen op een schaal van 1-10. Waarin blinken jullie uit? Welke Superpower is al echt onderdeel van jullie DNA? En welke Superpower kan wel wat extra aandacht en ontwikkeling gebruiken?</w:t>
                            </w:r>
                          </w:p>
                          <w:p w14:paraId="583DF52C" w14:textId="77777777" w:rsidR="00A37642" w:rsidRPr="00A37642" w:rsidRDefault="00A37642" w:rsidP="00A37642">
                            <w:pPr>
                              <w:numPr>
                                <w:ilvl w:val="0"/>
                                <w:numId w:val="2"/>
                              </w:numPr>
                              <w:shd w:val="clear" w:color="auto" w:fill="FFFFFF"/>
                              <w:spacing w:line="240" w:lineRule="auto"/>
                              <w:textAlignment w:val="baseline"/>
                              <w:rPr>
                                <w:rFonts w:ascii="Karla" w:hAnsi="Karla"/>
                                <w:color w:val="494B51"/>
                                <w:shd w:val="clear" w:color="auto" w:fill="FFFFFF"/>
                              </w:rPr>
                            </w:pPr>
                            <w:r w:rsidRPr="00A37642">
                              <w:rPr>
                                <w:rFonts w:ascii="Karla" w:hAnsi="Karla"/>
                                <w:color w:val="494B51"/>
                                <w:shd w:val="clear" w:color="auto" w:fill="FFFFFF"/>
                              </w:rPr>
                              <w:t>Afstemming en transparantie: Hoe goed zijn teams afgestemd op het hogere doel? Is er een duidelijk begrip van de doelstellingen van de organisatie op alle niveaus?</w:t>
                            </w:r>
                          </w:p>
                          <w:p w14:paraId="5BF38DA5" w14:textId="77777777" w:rsidR="00A37642" w:rsidRPr="00A37642" w:rsidRDefault="00A37642" w:rsidP="00A37642">
                            <w:pPr>
                              <w:numPr>
                                <w:ilvl w:val="0"/>
                                <w:numId w:val="2"/>
                              </w:numPr>
                              <w:shd w:val="clear" w:color="auto" w:fill="FFFFFF"/>
                              <w:spacing w:line="240" w:lineRule="auto"/>
                              <w:textAlignment w:val="baseline"/>
                              <w:rPr>
                                <w:rFonts w:ascii="Karla" w:hAnsi="Karla"/>
                                <w:color w:val="494B51"/>
                                <w:shd w:val="clear" w:color="auto" w:fill="FFFFFF"/>
                              </w:rPr>
                            </w:pPr>
                            <w:r w:rsidRPr="00A37642">
                              <w:rPr>
                                <w:rFonts w:ascii="Karla" w:hAnsi="Karla"/>
                                <w:color w:val="494B51"/>
                                <w:shd w:val="clear" w:color="auto" w:fill="FFFFFF"/>
                              </w:rPr>
                              <w:t xml:space="preserve">Behendigheid en aanpasbaarheid: Hoe snel passen we ons aan bij veranderingen? Hoe </w:t>
                            </w:r>
                            <w:r w:rsidRPr="00A37642">
                              <w:rPr>
                                <w:rFonts w:ascii="Karla" w:hAnsi="Karla"/>
                                <w:color w:val="494B51"/>
                                <w:shd w:val="clear" w:color="auto" w:fill="FFFFFF"/>
                              </w:rPr>
                              <w:t>efficiënt leren we?</w:t>
                            </w:r>
                          </w:p>
                          <w:p w14:paraId="298DEC07" w14:textId="77777777" w:rsidR="00A37642" w:rsidRPr="00A37642" w:rsidRDefault="00A37642" w:rsidP="00A37642">
                            <w:pPr>
                              <w:numPr>
                                <w:ilvl w:val="0"/>
                                <w:numId w:val="2"/>
                              </w:numPr>
                              <w:shd w:val="clear" w:color="auto" w:fill="FFFFFF"/>
                              <w:spacing w:line="240" w:lineRule="auto"/>
                              <w:textAlignment w:val="baseline"/>
                              <w:rPr>
                                <w:rFonts w:ascii="Karla" w:hAnsi="Karla"/>
                                <w:color w:val="494B51"/>
                                <w:shd w:val="clear" w:color="auto" w:fill="FFFFFF"/>
                              </w:rPr>
                            </w:pPr>
                            <w:r w:rsidRPr="00A37642">
                              <w:rPr>
                                <w:rFonts w:ascii="Karla" w:hAnsi="Karla"/>
                                <w:color w:val="494B51"/>
                                <w:shd w:val="clear" w:color="auto" w:fill="FFFFFF"/>
                              </w:rPr>
                              <w:t>Rol van het leiderschap: In welke mate belichamen onze leiders de waarden van een OKR cultuur? Zijn ze effectieve rolmodellen? Treden ze op als coaches voor hun teams?</w:t>
                            </w:r>
                          </w:p>
                          <w:p w14:paraId="44A49066" w14:textId="77777777" w:rsidR="00A37642" w:rsidRPr="00A37642" w:rsidRDefault="00A37642" w:rsidP="00A37642">
                            <w:pPr>
                              <w:numPr>
                                <w:ilvl w:val="0"/>
                                <w:numId w:val="2"/>
                              </w:numPr>
                              <w:shd w:val="clear" w:color="auto" w:fill="FFFFFF"/>
                              <w:spacing w:line="240" w:lineRule="auto"/>
                              <w:textAlignment w:val="baseline"/>
                              <w:rPr>
                                <w:rFonts w:ascii="Karla" w:hAnsi="Karla"/>
                                <w:color w:val="494B51"/>
                                <w:shd w:val="clear" w:color="auto" w:fill="FFFFFF"/>
                              </w:rPr>
                            </w:pPr>
                            <w:r w:rsidRPr="00A37642">
                              <w:rPr>
                                <w:rFonts w:ascii="Karla" w:hAnsi="Karla"/>
                                <w:color w:val="494B51"/>
                                <w:shd w:val="clear" w:color="auto" w:fill="FFFFFF"/>
                              </w:rPr>
                              <w:t>Communicatie: Hoe effectief vindt communicatie plaats binnen onze organisatie? Bevordert het beter begrip en samenwerking?</w:t>
                            </w:r>
                          </w:p>
                          <w:p w14:paraId="5FE181B4" w14:textId="77777777" w:rsidR="009B6AFE" w:rsidRDefault="009B6AFE" w:rsidP="009B6AF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C0117" id="_x0000_s1035" type="#_x0000_t202" style="position:absolute;margin-left:-.35pt;margin-top:126.75pt;width:454.6pt;height:583.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">
                <v:textbox>
                  <w:txbxContent>
                    <w:p w14:paraId="2ECF0D4C" w14:textId="77777777" w:rsidR="00A37642" w:rsidRPr="00A37642" w:rsidRDefault="00A37642" w:rsidP="00A37642">
                      <w:pPr>
                        <w:shd w:val="clear" w:color="auto" w:fill="FFFFFF"/>
                        <w:spacing w:after="420" w:line="240" w:lineRule="auto"/>
                        <w:textAlignment w:val="baseline"/>
                        <w:rPr>
                          <w:rFonts w:ascii="Karla" w:hAnsi="Karla"/>
                          <w:color w:val="494B51"/>
                          <w:shd w:val="clear" w:color="auto" w:fill="FFFFFF"/>
                        </w:rPr>
                      </w:pPr>
                      <w:r w:rsidRPr="00A37642">
                        <w:rPr>
                          <w:rFonts w:ascii="Karla" w:hAnsi="Karla"/>
                          <w:color w:val="494B51"/>
                          <w:shd w:val="clear" w:color="auto" w:fill="FFFFFF"/>
                        </w:rPr>
                        <w:t>Tijd voor een reflectie opdracht: neem hierbij je eigen organisatie of team in gedachten en scoor de volgende onderdelen op een schaal van 1-10. Waarin blinken jullie uit? Welke Superpower is al echt onderdeel van jullie DNA? En welke Superpower kan wel wat extra aandacht en ontwikkeling gebruiken?</w:t>
                      </w:r>
                    </w:p>
                    <w:p w14:paraId="583DF52C" w14:textId="77777777" w:rsidR="00A37642" w:rsidRPr="00A37642" w:rsidRDefault="00A37642" w:rsidP="00A37642">
                      <w:pPr>
                        <w:numPr>
                          <w:ilvl w:val="0"/>
                          <w:numId w:val="2"/>
                        </w:numPr>
                        <w:shd w:val="clear" w:color="auto" w:fill="FFFFFF"/>
                        <w:spacing w:line="240" w:lineRule="auto"/>
                        <w:textAlignment w:val="baseline"/>
                        <w:rPr>
                          <w:rFonts w:ascii="Karla" w:hAnsi="Karla"/>
                          <w:color w:val="494B51"/>
                          <w:shd w:val="clear" w:color="auto" w:fill="FFFFFF"/>
                        </w:rPr>
                      </w:pPr>
                      <w:r w:rsidRPr="00A37642">
                        <w:rPr>
                          <w:rFonts w:ascii="Karla" w:hAnsi="Karla"/>
                          <w:color w:val="494B51"/>
                          <w:shd w:val="clear" w:color="auto" w:fill="FFFFFF"/>
                        </w:rPr>
                        <w:t>Afstemming en transparantie: Hoe goed zijn teams afgestemd op het hogere doel? Is er een duidelijk begrip van de doelstellingen van de organisatie op alle niveaus?</w:t>
                      </w:r>
                    </w:p>
                    <w:p w14:paraId="5BF38DA5" w14:textId="77777777" w:rsidR="00A37642" w:rsidRPr="00A37642" w:rsidRDefault="00A37642" w:rsidP="00A37642">
                      <w:pPr>
                        <w:numPr>
                          <w:ilvl w:val="0"/>
                          <w:numId w:val="2"/>
                        </w:numPr>
                        <w:shd w:val="clear" w:color="auto" w:fill="FFFFFF"/>
                        <w:spacing w:line="240" w:lineRule="auto"/>
                        <w:textAlignment w:val="baseline"/>
                        <w:rPr>
                          <w:rFonts w:ascii="Karla" w:hAnsi="Karla"/>
                          <w:color w:val="494B51"/>
                          <w:shd w:val="clear" w:color="auto" w:fill="FFFFFF"/>
                        </w:rPr>
                      </w:pPr>
                      <w:r w:rsidRPr="00A37642">
                        <w:rPr>
                          <w:rFonts w:ascii="Karla" w:hAnsi="Karla"/>
                          <w:color w:val="494B51"/>
                          <w:shd w:val="clear" w:color="auto" w:fill="FFFFFF"/>
                        </w:rPr>
                        <w:t xml:space="preserve">Behendigheid en aanpasbaarheid: Hoe snel passen we ons aan bij veranderingen? Hoe </w:t>
                      </w:r>
                      <w:r w:rsidRPr="00A37642">
                        <w:rPr>
                          <w:rFonts w:ascii="Karla" w:hAnsi="Karla"/>
                          <w:color w:val="494B51"/>
                          <w:shd w:val="clear" w:color="auto" w:fill="FFFFFF"/>
                        </w:rPr>
                        <w:t>efficiënt leren we?</w:t>
                      </w:r>
                    </w:p>
                    <w:p w14:paraId="298DEC07" w14:textId="77777777" w:rsidR="00A37642" w:rsidRPr="00A37642" w:rsidRDefault="00A37642" w:rsidP="00A37642">
                      <w:pPr>
                        <w:numPr>
                          <w:ilvl w:val="0"/>
                          <w:numId w:val="2"/>
                        </w:numPr>
                        <w:shd w:val="clear" w:color="auto" w:fill="FFFFFF"/>
                        <w:spacing w:line="240" w:lineRule="auto"/>
                        <w:textAlignment w:val="baseline"/>
                        <w:rPr>
                          <w:rFonts w:ascii="Karla" w:hAnsi="Karla"/>
                          <w:color w:val="494B51"/>
                          <w:shd w:val="clear" w:color="auto" w:fill="FFFFFF"/>
                        </w:rPr>
                      </w:pPr>
                      <w:r w:rsidRPr="00A37642">
                        <w:rPr>
                          <w:rFonts w:ascii="Karla" w:hAnsi="Karla"/>
                          <w:color w:val="494B51"/>
                          <w:shd w:val="clear" w:color="auto" w:fill="FFFFFF"/>
                        </w:rPr>
                        <w:t>Rol van het leiderschap: In welke mate belichamen onze leiders de waarden van een OKR cultuur? Zijn ze effectieve rolmodellen? Treden ze op als coaches voor hun teams?</w:t>
                      </w:r>
                    </w:p>
                    <w:p w14:paraId="44A49066" w14:textId="77777777" w:rsidR="00A37642" w:rsidRPr="00A37642" w:rsidRDefault="00A37642" w:rsidP="00A37642">
                      <w:pPr>
                        <w:numPr>
                          <w:ilvl w:val="0"/>
                          <w:numId w:val="2"/>
                        </w:numPr>
                        <w:shd w:val="clear" w:color="auto" w:fill="FFFFFF"/>
                        <w:spacing w:line="240" w:lineRule="auto"/>
                        <w:textAlignment w:val="baseline"/>
                        <w:rPr>
                          <w:rFonts w:ascii="Karla" w:hAnsi="Karla"/>
                          <w:color w:val="494B51"/>
                          <w:shd w:val="clear" w:color="auto" w:fill="FFFFFF"/>
                        </w:rPr>
                      </w:pPr>
                      <w:r w:rsidRPr="00A37642">
                        <w:rPr>
                          <w:rFonts w:ascii="Karla" w:hAnsi="Karla"/>
                          <w:color w:val="494B51"/>
                          <w:shd w:val="clear" w:color="auto" w:fill="FFFFFF"/>
                        </w:rPr>
                        <w:t>Communicatie: Hoe effectief vindt communicatie plaats binnen onze organisatie? Bevordert het beter begrip en samenwerking?</w:t>
                      </w:r>
                    </w:p>
                    <w:p w14:paraId="5FE181B4" w14:textId="77777777" w:rsidR="009B6AFE" w:rsidRDefault="009B6AFE" w:rsidP="009B6AFE"/>
                  </w:txbxContent>
                </v:textbox>
                <w10:wrap type="square" anchorx="margin" anchory="page"/>
              </v:shape>
            </w:pict>
          </mc:Fallback>
        </mc:AlternateContent>
      </w:r>
    </w:p>
    <w:sectPr w:rsidR="005E161A" w:rsidRPr="00875A07" w:rsidSect="005E161A">
      <w:headerReference w:type="default" r:id="rId8"/>
      <w:footerReference w:type="defaul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A797B" w14:textId="77777777" w:rsidR="00E31261" w:rsidRDefault="00E31261" w:rsidP="005E161A">
      <w:pPr>
        <w:spacing w:line="240" w:lineRule="auto"/>
      </w:pPr>
      <w:r>
        <w:separator/>
      </w:r>
    </w:p>
  </w:endnote>
  <w:endnote w:type="continuationSeparator" w:id="0">
    <w:p w14:paraId="45D9C6D1" w14:textId="77777777" w:rsidR="00E31261" w:rsidRDefault="00E31261" w:rsidP="005E16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utfit-Thin">
    <w:altName w:val="Cambria"/>
    <w:panose1 w:val="00000000000000000000"/>
    <w:charset w:val="00"/>
    <w:family w:val="roman"/>
    <w:notTrueType/>
    <w:pitch w:val="default"/>
  </w:font>
  <w:font w:name="Poppins">
    <w:charset w:val="00"/>
    <w:family w:val="auto"/>
    <w:pitch w:val="variable"/>
    <w:sig w:usb0="00008007" w:usb1="00000000" w:usb2="00000000" w:usb3="00000000" w:csb0="00000093" w:csb1="00000000"/>
  </w:font>
  <w:font w:name="Karla">
    <w:charset w:val="00"/>
    <w:family w:val="auto"/>
    <w:pitch w:val="variable"/>
    <w:sig w:usb0="A00000EF" w:usb1="4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1E61B" w14:textId="431494E2" w:rsidR="005E161A" w:rsidRDefault="00000000" w:rsidP="00136462">
    <w:pPr>
      <w:pStyle w:val="Voettekst"/>
      <w:tabs>
        <w:tab w:val="clear" w:pos="4536"/>
        <w:tab w:val="clear" w:pos="9072"/>
        <w:tab w:val="center" w:pos="3856"/>
      </w:tabs>
    </w:pPr>
    <w:sdt>
      <w:sdtPr>
        <w:id w:val="-1025711843"/>
        <w:docPartObj>
          <w:docPartGallery w:val="Page Numbers (Bottom of Page)"/>
          <w:docPartUnique/>
        </w:docPartObj>
      </w:sdtPr>
      <w:sdtContent>
        <w:r w:rsidR="005E161A">
          <w:rPr>
            <w:noProof/>
            <w14:ligatures w14:val="standardContextual"/>
          </w:rPr>
          <w:drawing>
            <wp:anchor distT="0" distB="0" distL="114300" distR="114300" simplePos="0" relativeHeight="251660288" behindDoc="0" locked="0" layoutInCell="1" allowOverlap="1" wp14:anchorId="15E9F503" wp14:editId="2584ACC8">
              <wp:simplePos x="0" y="0"/>
              <wp:positionH relativeFrom="margin">
                <wp:posOffset>5012453</wp:posOffset>
              </wp:positionH>
              <wp:positionV relativeFrom="margin">
                <wp:posOffset>9120180</wp:posOffset>
              </wp:positionV>
              <wp:extent cx="1123950" cy="384175"/>
              <wp:effectExtent l="0" t="0" r="0" b="0"/>
              <wp:wrapSquare wrapText="bothSides"/>
              <wp:docPr id="1761909225" name="Afbeelding 6" descr="Afbeelding met tekst, Lettertype, logo, Graphics&#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09225" name="Afbeelding 6" descr="Afbeelding met tekst, Lettertype, logo, Graphics&#10;&#10;Automatisch gegenereerde beschrijving"/>
                      <pic:cNvPicPr/>
                    </pic:nvPicPr>
                    <pic:blipFill>
                      <a:blip r:embed="rId1">
                        <a:extLst>
                          <a:ext uri="{28A0092B-C50C-407E-A947-70E740481C1C}">
                            <a14:useLocalDpi xmlns:a14="http://schemas.microsoft.com/office/drawing/2010/main" val="0"/>
                          </a:ext>
                        </a:extLst>
                      </a:blip>
                      <a:stretch>
                        <a:fillRect/>
                      </a:stretch>
                    </pic:blipFill>
                    <pic:spPr>
                      <a:xfrm>
                        <a:off x="0" y="0"/>
                        <a:ext cx="1123950" cy="384175"/>
                      </a:xfrm>
                      <a:prstGeom prst="rect">
                        <a:avLst/>
                      </a:prstGeom>
                    </pic:spPr>
                  </pic:pic>
                </a:graphicData>
              </a:graphic>
            </wp:anchor>
          </w:drawing>
        </w:r>
        <w:r w:rsidR="005E161A">
          <w:rPr>
            <w:noProof/>
          </w:rPr>
          <mc:AlternateContent>
            <mc:Choice Requires="wps">
              <w:drawing>
                <wp:anchor distT="0" distB="0" distL="114300" distR="114300" simplePos="0" relativeHeight="251659264" behindDoc="0" locked="0" layoutInCell="1" allowOverlap="1" wp14:anchorId="6C943CDA" wp14:editId="5B2FDD2E">
                  <wp:simplePos x="0" y="0"/>
                  <wp:positionH relativeFrom="leftMargin">
                    <wp:align>center</wp:align>
                  </wp:positionH>
                  <wp:positionV relativeFrom="bottomMargin">
                    <wp:align>center</wp:align>
                  </wp:positionV>
                  <wp:extent cx="565785" cy="191770"/>
                  <wp:effectExtent l="0" t="0" r="0" b="0"/>
                  <wp:wrapNone/>
                  <wp:docPr id="1319046762"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DEF5589" w14:textId="77777777" w:rsidR="005E161A" w:rsidRDefault="005E161A">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lang w:val="nl-NL"/>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C943CDA" id="Rechthoek 5" o:spid="_x0000_s103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lef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0DEF5589" w14:textId="77777777" w:rsidR="005E161A" w:rsidRDefault="005E161A">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lang w:val="nl-NL"/>
                          </w:rPr>
                          <w:t>2</w:t>
                        </w:r>
                        <w:r>
                          <w:rPr>
                            <w:color w:val="ED7D31" w:themeColor="accent2"/>
                          </w:rPr>
                          <w:fldChar w:fldCharType="end"/>
                        </w:r>
                      </w:p>
                    </w:txbxContent>
                  </v:textbox>
                  <w10:wrap anchorx="margin" anchory="margin"/>
                </v:rect>
              </w:pict>
            </mc:Fallback>
          </mc:AlternateContent>
        </w:r>
      </w:sdtContent>
    </w:sdt>
    <w:r w:rsidR="00136462">
      <w:tab/>
      <w:t>Werkboek OKR e-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E9895" w14:textId="77777777" w:rsidR="00E31261" w:rsidRDefault="00E31261" w:rsidP="005E161A">
      <w:pPr>
        <w:spacing w:line="240" w:lineRule="auto"/>
      </w:pPr>
      <w:bookmarkStart w:id="0" w:name="_Hlk139528663"/>
      <w:bookmarkEnd w:id="0"/>
      <w:r>
        <w:separator/>
      </w:r>
    </w:p>
  </w:footnote>
  <w:footnote w:type="continuationSeparator" w:id="0">
    <w:p w14:paraId="4EAAD855" w14:textId="77777777" w:rsidR="00E31261" w:rsidRDefault="00E31261" w:rsidP="005E161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3E683" w14:textId="59E12450" w:rsidR="005E161A" w:rsidRDefault="00136462">
    <w:pPr>
      <w:pStyle w:val="Koptekst"/>
    </w:pPr>
    <w:r>
      <w:rPr>
        <w:noProof/>
        <w14:ligatures w14:val="standardContextual"/>
      </w:rPr>
      <w:drawing>
        <wp:anchor distT="0" distB="0" distL="114300" distR="114300" simplePos="0" relativeHeight="251661312" behindDoc="0" locked="0" layoutInCell="1" allowOverlap="1" wp14:anchorId="1E4F954E" wp14:editId="337D2C6F">
          <wp:simplePos x="0" y="0"/>
          <wp:positionH relativeFrom="margin">
            <wp:posOffset>5384741</wp:posOffset>
          </wp:positionH>
          <wp:positionV relativeFrom="topMargin">
            <wp:posOffset>338455</wp:posOffset>
          </wp:positionV>
          <wp:extent cx="571500" cy="571500"/>
          <wp:effectExtent l="0" t="0" r="0" b="0"/>
          <wp:wrapSquare wrapText="bothSides"/>
          <wp:docPr id="289983158" name="Graphic 7" descr="Roos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983158" name="Graphic 289983158" descr="Roos met effen opvulli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71500" cy="571500"/>
                  </a:xfrm>
                  <a:prstGeom prst="rect">
                    <a:avLst/>
                  </a:prstGeom>
                </pic:spPr>
              </pic:pic>
            </a:graphicData>
          </a:graphic>
          <wp14:sizeRelH relativeFrom="margin">
            <wp14:pctWidth>0</wp14:pctWidth>
          </wp14:sizeRelH>
          <wp14:sizeRelV relativeFrom="margin">
            <wp14:pctHeight>0</wp14:pctHeight>
          </wp14:sizeRelV>
        </wp:anchor>
      </w:drawing>
    </w:r>
    <w:r>
      <w:rPr>
        <w:noProof/>
        <w14:ligatures w14:val="standardContextual"/>
      </w:rPr>
      <mc:AlternateContent>
        <mc:Choice Requires="wps">
          <w:drawing>
            <wp:anchor distT="0" distB="0" distL="114300" distR="114300" simplePos="0" relativeHeight="251662336" behindDoc="0" locked="0" layoutInCell="1" allowOverlap="1" wp14:anchorId="76EBAC18" wp14:editId="471CE089">
              <wp:simplePos x="0" y="0"/>
              <wp:positionH relativeFrom="column">
                <wp:posOffset>14605</wp:posOffset>
              </wp:positionH>
              <wp:positionV relativeFrom="paragraph">
                <wp:posOffset>422083</wp:posOffset>
              </wp:positionV>
              <wp:extent cx="5411455" cy="0"/>
              <wp:effectExtent l="0" t="19050" r="37465" b="19050"/>
              <wp:wrapNone/>
              <wp:docPr id="329802153" name="Rechte verbindingslijn 8"/>
              <wp:cNvGraphicFramePr/>
              <a:graphic xmlns:a="http://schemas.openxmlformats.org/drawingml/2006/main">
                <a:graphicData uri="http://schemas.microsoft.com/office/word/2010/wordprocessingShape">
                  <wps:wsp>
                    <wps:cNvCnPr/>
                    <wps:spPr>
                      <a:xfrm>
                        <a:off x="0" y="0"/>
                        <a:ext cx="5411455" cy="0"/>
                      </a:xfrm>
                      <a:prstGeom prst="line">
                        <a:avLst/>
                      </a:prstGeom>
                      <a:ln w="44450">
                        <a:solidFill>
                          <a:srgbClr val="10603C"/>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37347D" id="Rechte verbindingslijn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33.25pt" to="427.25pt,3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" strokecolor="#10603c" strokeweight="3.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8F4B4B"/>
    <w:multiLevelType w:val="multilevel"/>
    <w:tmpl w:val="8D380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70251617"/>
    <w:multiLevelType w:val="multilevel"/>
    <w:tmpl w:val="2F623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30542237">
    <w:abstractNumId w:val="0"/>
  </w:num>
  <w:num w:numId="2" w16cid:durableId="7725569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rEwNzW2tDQ2MLJU0lEKTi0uzszPAykwqgUAwyzXdiwAAAA="/>
  </w:docVars>
  <w:rsids>
    <w:rsidRoot w:val="00875A07"/>
    <w:rsid w:val="000029C6"/>
    <w:rsid w:val="0003293D"/>
    <w:rsid w:val="000335AA"/>
    <w:rsid w:val="001042C8"/>
    <w:rsid w:val="00113693"/>
    <w:rsid w:val="00136462"/>
    <w:rsid w:val="002522F5"/>
    <w:rsid w:val="002626CC"/>
    <w:rsid w:val="002778A6"/>
    <w:rsid w:val="00286784"/>
    <w:rsid w:val="002D509F"/>
    <w:rsid w:val="003F39F4"/>
    <w:rsid w:val="00455F93"/>
    <w:rsid w:val="00510136"/>
    <w:rsid w:val="00581D49"/>
    <w:rsid w:val="005E161A"/>
    <w:rsid w:val="0065197C"/>
    <w:rsid w:val="00791395"/>
    <w:rsid w:val="007B5B2E"/>
    <w:rsid w:val="007C4B3D"/>
    <w:rsid w:val="007C7AEF"/>
    <w:rsid w:val="007F3156"/>
    <w:rsid w:val="00810ED5"/>
    <w:rsid w:val="00835088"/>
    <w:rsid w:val="00836FBC"/>
    <w:rsid w:val="008668CC"/>
    <w:rsid w:val="00875A07"/>
    <w:rsid w:val="008C5585"/>
    <w:rsid w:val="00973007"/>
    <w:rsid w:val="009B6AFE"/>
    <w:rsid w:val="009D4ADE"/>
    <w:rsid w:val="00A03FBF"/>
    <w:rsid w:val="00A37642"/>
    <w:rsid w:val="00A453A4"/>
    <w:rsid w:val="00AE0127"/>
    <w:rsid w:val="00BA4330"/>
    <w:rsid w:val="00C930ED"/>
    <w:rsid w:val="00CE52E1"/>
    <w:rsid w:val="00D37E8D"/>
    <w:rsid w:val="00D45B6A"/>
    <w:rsid w:val="00DB6DBF"/>
    <w:rsid w:val="00E31261"/>
    <w:rsid w:val="00EA5616"/>
    <w:rsid w:val="00EC164D"/>
    <w:rsid w:val="00F35869"/>
    <w:rsid w:val="00F60720"/>
    <w:rsid w:val="00F63316"/>
    <w:rsid w:val="00FC650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0D4D9"/>
  <w15:chartTrackingRefBased/>
  <w15:docId w15:val="{46222BCD-C545-4175-8D06-E908F8617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nl-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CE52E1"/>
    <w:pPr>
      <w:spacing w:after="0" w:line="276" w:lineRule="auto"/>
    </w:pPr>
    <w:rPr>
      <w:rFonts w:ascii="Arial" w:eastAsia="Arial" w:hAnsi="Arial" w:cs="Arial"/>
      <w:kern w:val="0"/>
      <w:lang w:val="nl" w:eastAsia="nl-NL"/>
      <w14:ligatures w14:val="none"/>
    </w:rPr>
  </w:style>
  <w:style w:type="paragraph" w:styleId="Kop1">
    <w:name w:val="heading 1"/>
    <w:basedOn w:val="Standaard"/>
    <w:link w:val="Kop1Char"/>
    <w:uiPriority w:val="9"/>
    <w:qFormat/>
    <w:rsid w:val="00F6331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Zwaar">
    <w:name w:val="Strong"/>
    <w:basedOn w:val="Standaardalinea-lettertype"/>
    <w:uiPriority w:val="22"/>
    <w:qFormat/>
    <w:rsid w:val="00875A07"/>
    <w:rPr>
      <w:b/>
      <w:bCs/>
    </w:rPr>
  </w:style>
  <w:style w:type="paragraph" w:styleId="Koptekst">
    <w:name w:val="header"/>
    <w:basedOn w:val="Standaard"/>
    <w:link w:val="KoptekstChar"/>
    <w:uiPriority w:val="99"/>
    <w:unhideWhenUsed/>
    <w:rsid w:val="005E161A"/>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5E161A"/>
    <w:rPr>
      <w:rFonts w:ascii="Arial" w:eastAsia="Arial" w:hAnsi="Arial" w:cs="Arial"/>
      <w:kern w:val="0"/>
      <w:lang w:val="nl" w:eastAsia="nl-NL"/>
      <w14:ligatures w14:val="none"/>
    </w:rPr>
  </w:style>
  <w:style w:type="paragraph" w:styleId="Voettekst">
    <w:name w:val="footer"/>
    <w:basedOn w:val="Standaard"/>
    <w:link w:val="VoettekstChar"/>
    <w:uiPriority w:val="99"/>
    <w:unhideWhenUsed/>
    <w:rsid w:val="005E161A"/>
    <w:pPr>
      <w:tabs>
        <w:tab w:val="center" w:pos="4536"/>
        <w:tab w:val="right" w:pos="9072"/>
      </w:tabs>
      <w:spacing w:line="240" w:lineRule="auto"/>
    </w:pPr>
  </w:style>
  <w:style w:type="character" w:customStyle="1" w:styleId="VoettekstChar">
    <w:name w:val="Voettekst Char"/>
    <w:basedOn w:val="Standaardalinea-lettertype"/>
    <w:link w:val="Voettekst"/>
    <w:uiPriority w:val="99"/>
    <w:rsid w:val="005E161A"/>
    <w:rPr>
      <w:rFonts w:ascii="Arial" w:eastAsia="Arial" w:hAnsi="Arial" w:cs="Arial"/>
      <w:kern w:val="0"/>
      <w:lang w:val="nl" w:eastAsia="nl-NL"/>
      <w14:ligatures w14:val="none"/>
    </w:rPr>
  </w:style>
  <w:style w:type="character" w:customStyle="1" w:styleId="Kop1Char">
    <w:name w:val="Kop 1 Char"/>
    <w:basedOn w:val="Standaardalinea-lettertype"/>
    <w:link w:val="Kop1"/>
    <w:uiPriority w:val="9"/>
    <w:rsid w:val="00F63316"/>
    <w:rPr>
      <w:rFonts w:ascii="Times New Roman" w:eastAsia="Times New Roman" w:hAnsi="Times New Roman" w:cs="Times New Roman"/>
      <w:b/>
      <w:bCs/>
      <w:kern w:val="36"/>
      <w:sz w:val="48"/>
      <w:szCs w:val="48"/>
      <w:lang w:val="en-GB" w:eastAsia="en-GB"/>
      <w14:ligatures w14:val="none"/>
    </w:rPr>
  </w:style>
  <w:style w:type="character" w:customStyle="1" w:styleId="fontstyle01">
    <w:name w:val="fontstyle01"/>
    <w:basedOn w:val="Standaardalinea-lettertype"/>
    <w:rsid w:val="00A03FBF"/>
    <w:rPr>
      <w:rFonts w:ascii="Outfit-Thin" w:hAnsi="Outfit-Thin" w:hint="default"/>
      <w:b w:val="0"/>
      <w:bCs w:val="0"/>
      <w:i w:val="0"/>
      <w:iCs w:val="0"/>
      <w:color w:val="000000"/>
      <w:sz w:val="24"/>
      <w:szCs w:val="24"/>
    </w:rPr>
  </w:style>
  <w:style w:type="paragraph" w:styleId="Normaalweb">
    <w:name w:val="Normal (Web)"/>
    <w:basedOn w:val="Standaard"/>
    <w:uiPriority w:val="99"/>
    <w:semiHidden/>
    <w:unhideWhenUsed/>
    <w:rsid w:val="00A37642"/>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209432">
      <w:bodyDiv w:val="1"/>
      <w:marLeft w:val="0"/>
      <w:marRight w:val="0"/>
      <w:marTop w:val="0"/>
      <w:marBottom w:val="0"/>
      <w:divBdr>
        <w:top w:val="none" w:sz="0" w:space="0" w:color="auto"/>
        <w:left w:val="none" w:sz="0" w:space="0" w:color="auto"/>
        <w:bottom w:val="none" w:sz="0" w:space="0" w:color="auto"/>
        <w:right w:val="none" w:sz="0" w:space="0" w:color="auto"/>
      </w:divBdr>
    </w:div>
    <w:div w:id="864296653">
      <w:bodyDiv w:val="1"/>
      <w:marLeft w:val="0"/>
      <w:marRight w:val="0"/>
      <w:marTop w:val="0"/>
      <w:marBottom w:val="0"/>
      <w:divBdr>
        <w:top w:val="none" w:sz="0" w:space="0" w:color="auto"/>
        <w:left w:val="none" w:sz="0" w:space="0" w:color="auto"/>
        <w:bottom w:val="none" w:sz="0" w:space="0" w:color="auto"/>
        <w:right w:val="none" w:sz="0" w:space="0" w:color="auto"/>
      </w:divBdr>
    </w:div>
    <w:div w:id="1037317517">
      <w:bodyDiv w:val="1"/>
      <w:marLeft w:val="0"/>
      <w:marRight w:val="0"/>
      <w:marTop w:val="0"/>
      <w:marBottom w:val="0"/>
      <w:divBdr>
        <w:top w:val="none" w:sz="0" w:space="0" w:color="auto"/>
        <w:left w:val="none" w:sz="0" w:space="0" w:color="auto"/>
        <w:bottom w:val="none" w:sz="0" w:space="0" w:color="auto"/>
        <w:right w:val="none" w:sz="0" w:space="0" w:color="auto"/>
      </w:divBdr>
    </w:div>
    <w:div w:id="1209609376">
      <w:bodyDiv w:val="1"/>
      <w:marLeft w:val="0"/>
      <w:marRight w:val="0"/>
      <w:marTop w:val="0"/>
      <w:marBottom w:val="0"/>
      <w:divBdr>
        <w:top w:val="none" w:sz="0" w:space="0" w:color="auto"/>
        <w:left w:val="none" w:sz="0" w:space="0" w:color="auto"/>
        <w:bottom w:val="none" w:sz="0" w:space="0" w:color="auto"/>
        <w:right w:val="none" w:sz="0" w:space="0" w:color="auto"/>
      </w:divBdr>
    </w:div>
    <w:div w:id="2052991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9</TotalTime>
  <Pages>9</Pages>
  <Words>50</Words>
  <Characters>285</Characters>
  <Application>Microsoft Office Word</Application>
  <DocSecurity>0</DocSecurity>
  <Lines>2</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dewijk Gimberg | Change Department</dc:creator>
  <cp:keywords/>
  <dc:description/>
  <cp:lastModifiedBy>Lodewijk Gimberg | Change Department</cp:lastModifiedBy>
  <cp:revision>40</cp:revision>
  <dcterms:created xsi:type="dcterms:W3CDTF">2023-07-04T13:10:00Z</dcterms:created>
  <dcterms:modified xsi:type="dcterms:W3CDTF">2023-09-05T13:37:00Z</dcterms:modified>
</cp:coreProperties>
</file>